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017B1" w14:textId="77777777" w:rsidR="00867A92" w:rsidRDefault="00867A92" w:rsidP="006E792A">
      <w:pPr>
        <w:ind w:firstLine="567"/>
        <w:jc w:val="center"/>
        <w:rPr>
          <w:rFonts w:ascii="Arial" w:hAnsi="Arial" w:cs="Arial"/>
          <w:b/>
          <w:sz w:val="22"/>
          <w:szCs w:val="22"/>
        </w:rPr>
      </w:pPr>
    </w:p>
    <w:p w14:paraId="0408DF7A" w14:textId="77777777" w:rsidR="00867A92" w:rsidRDefault="00867A92" w:rsidP="006E792A">
      <w:pPr>
        <w:ind w:firstLine="567"/>
        <w:jc w:val="center"/>
        <w:rPr>
          <w:rFonts w:ascii="Arial" w:hAnsi="Arial" w:cs="Arial"/>
          <w:b/>
          <w:sz w:val="22"/>
          <w:szCs w:val="22"/>
        </w:rPr>
      </w:pPr>
    </w:p>
    <w:p w14:paraId="25BEDB80" w14:textId="77777777" w:rsidR="00867A92" w:rsidRDefault="00867A92" w:rsidP="006E792A">
      <w:pPr>
        <w:ind w:firstLine="567"/>
        <w:jc w:val="center"/>
        <w:rPr>
          <w:rFonts w:ascii="Arial" w:hAnsi="Arial" w:cs="Arial"/>
          <w:b/>
          <w:sz w:val="22"/>
          <w:szCs w:val="22"/>
        </w:rPr>
      </w:pPr>
    </w:p>
    <w:p w14:paraId="5EC098C9" w14:textId="6371F487" w:rsidR="00185957" w:rsidRPr="00461D95" w:rsidRDefault="00185957" w:rsidP="006E792A">
      <w:pPr>
        <w:ind w:firstLine="567"/>
        <w:jc w:val="center"/>
        <w:rPr>
          <w:rFonts w:ascii="Arial" w:hAnsi="Arial" w:cs="Arial"/>
          <w:b/>
          <w:sz w:val="22"/>
          <w:szCs w:val="22"/>
        </w:rPr>
      </w:pPr>
      <w:r w:rsidRPr="00461D95">
        <w:rPr>
          <w:rFonts w:ascii="Arial" w:hAnsi="Arial" w:cs="Arial"/>
          <w:b/>
          <w:sz w:val="22"/>
          <w:szCs w:val="22"/>
        </w:rPr>
        <w:t>KVIETIMAS Į IŠANKSTINĘ RINKOS DALYVIŲ KONSULTACIJĄ</w:t>
      </w:r>
    </w:p>
    <w:p w14:paraId="1DB24A43" w14:textId="3A4CF372" w:rsidR="00185957" w:rsidRPr="00461D95" w:rsidRDefault="00720261" w:rsidP="00F01FCE">
      <w:pPr>
        <w:ind w:firstLine="567"/>
        <w:jc w:val="center"/>
        <w:rPr>
          <w:rFonts w:ascii="Arial" w:hAnsi="Arial" w:cs="Arial"/>
          <w:b/>
          <w:sz w:val="22"/>
          <w:szCs w:val="22"/>
        </w:rPr>
      </w:pPr>
      <w:r>
        <w:rPr>
          <w:rFonts w:ascii="Arial" w:hAnsi="Arial" w:cs="Arial"/>
          <w:b/>
          <w:sz w:val="22"/>
          <w:szCs w:val="22"/>
        </w:rPr>
        <w:t xml:space="preserve"> </w:t>
      </w:r>
    </w:p>
    <w:p w14:paraId="1DECD2B7" w14:textId="77777777" w:rsidR="008E551F" w:rsidRDefault="008E551F" w:rsidP="00381FE5">
      <w:pPr>
        <w:tabs>
          <w:tab w:val="right" w:leader="underscore" w:pos="8505"/>
        </w:tabs>
        <w:jc w:val="center"/>
        <w:rPr>
          <w:rFonts w:ascii="Arial" w:hAnsi="Arial" w:cs="Arial"/>
          <w:b/>
          <w:bCs/>
          <w:sz w:val="22"/>
          <w:szCs w:val="22"/>
          <w:lang w:eastAsia="ar-SA"/>
        </w:rPr>
      </w:pPr>
      <w:r w:rsidRPr="008E551F">
        <w:rPr>
          <w:rFonts w:ascii="Arial" w:hAnsi="Arial" w:cs="Arial"/>
          <w:b/>
          <w:bCs/>
          <w:sz w:val="22"/>
          <w:szCs w:val="22"/>
          <w:lang w:eastAsia="ar-SA"/>
        </w:rPr>
        <w:t>KIRDĖJŲ RŪMŲ BARBOROS RADVILAITĖS G.4, VILNIUJE KAPITALINIO REMONTO IR RESTAURAVIMO DARBAI SU DARBO PROJEKTO PARENGIMU </w:t>
      </w:r>
    </w:p>
    <w:p w14:paraId="0D06A143" w14:textId="789C4415" w:rsidR="00381FE5" w:rsidRPr="00F46F3A" w:rsidRDefault="003050A9" w:rsidP="00381FE5">
      <w:pPr>
        <w:tabs>
          <w:tab w:val="right" w:leader="underscore" w:pos="8505"/>
        </w:tabs>
        <w:jc w:val="center"/>
        <w:rPr>
          <w:rFonts w:ascii="Arial" w:eastAsia="Calibri" w:hAnsi="Arial" w:cs="Arial"/>
          <w:b/>
          <w:bCs/>
          <w:i/>
          <w:color w:val="0070C0"/>
          <w:sz w:val="22"/>
          <w:szCs w:val="22"/>
        </w:rPr>
      </w:pPr>
      <w:r>
        <w:rPr>
          <w:rFonts w:ascii="Arial" w:hAnsi="Arial" w:cs="Arial"/>
          <w:b/>
          <w:bCs/>
          <w:sz w:val="22"/>
          <w:szCs w:val="22"/>
          <w:lang w:eastAsia="ar-SA"/>
        </w:rPr>
        <w:t xml:space="preserve"> PIRKIMAS</w:t>
      </w:r>
    </w:p>
    <w:p w14:paraId="7C318E8A" w14:textId="77777777" w:rsidR="00185957" w:rsidRPr="00461D95" w:rsidRDefault="00185957" w:rsidP="00F01FCE">
      <w:pPr>
        <w:ind w:firstLine="567"/>
        <w:jc w:val="both"/>
        <w:rPr>
          <w:rFonts w:ascii="Arial" w:hAnsi="Arial" w:cs="Arial"/>
          <w:sz w:val="22"/>
          <w:szCs w:val="22"/>
        </w:rPr>
      </w:pPr>
    </w:p>
    <w:p w14:paraId="143644A3" w14:textId="6C590456" w:rsidR="00185957" w:rsidRPr="00B204BE" w:rsidRDefault="00185957" w:rsidP="005172A1">
      <w:pPr>
        <w:spacing w:line="276" w:lineRule="auto"/>
        <w:ind w:firstLine="709"/>
        <w:jc w:val="both"/>
        <w:rPr>
          <w:rFonts w:ascii="Arial" w:hAnsi="Arial" w:cs="Arial"/>
          <w:sz w:val="22"/>
          <w:szCs w:val="22"/>
          <w:lang w:eastAsia="en-GB"/>
        </w:rPr>
      </w:pPr>
      <w:r w:rsidRPr="005172A1">
        <w:rPr>
          <w:rFonts w:ascii="Arial" w:hAnsi="Arial" w:cs="Arial"/>
          <w:sz w:val="22"/>
          <w:szCs w:val="22"/>
        </w:rPr>
        <w:t xml:space="preserve">UAB „Vilniaus vystymo kompanija“ (juridinio asmens kodas 120750163), </w:t>
      </w:r>
      <w:bookmarkStart w:id="0" w:name="_Hlk70680183"/>
      <w:r w:rsidRPr="005172A1">
        <w:rPr>
          <w:rFonts w:ascii="Arial" w:hAnsi="Arial" w:cs="Arial"/>
          <w:sz w:val="22"/>
          <w:szCs w:val="22"/>
        </w:rPr>
        <w:t xml:space="preserve">buveinė registruota adresu: </w:t>
      </w:r>
      <w:r w:rsidR="003C0889">
        <w:rPr>
          <w:rFonts w:ascii="Arial" w:hAnsi="Arial" w:cs="Arial"/>
          <w:sz w:val="22"/>
          <w:szCs w:val="22"/>
        </w:rPr>
        <w:t>Konstitucijos</w:t>
      </w:r>
      <w:r w:rsidRPr="005172A1">
        <w:rPr>
          <w:rFonts w:ascii="Arial" w:hAnsi="Arial" w:cs="Arial"/>
          <w:sz w:val="22"/>
          <w:szCs w:val="22"/>
        </w:rPr>
        <w:t xml:space="preserve"> </w:t>
      </w:r>
      <w:r w:rsidR="003C0889">
        <w:rPr>
          <w:rFonts w:ascii="Arial" w:hAnsi="Arial" w:cs="Arial"/>
          <w:sz w:val="22"/>
          <w:szCs w:val="22"/>
        </w:rPr>
        <w:t>pr</w:t>
      </w:r>
      <w:r w:rsidRPr="005172A1">
        <w:rPr>
          <w:rFonts w:ascii="Arial" w:hAnsi="Arial" w:cs="Arial"/>
          <w:sz w:val="22"/>
          <w:szCs w:val="22"/>
        </w:rPr>
        <w:t xml:space="preserve">. </w:t>
      </w:r>
      <w:r w:rsidR="003C0889">
        <w:rPr>
          <w:rFonts w:ascii="Arial" w:hAnsi="Arial" w:cs="Arial"/>
          <w:sz w:val="22"/>
          <w:szCs w:val="22"/>
        </w:rPr>
        <w:t>3</w:t>
      </w:r>
      <w:r w:rsidRPr="005172A1">
        <w:rPr>
          <w:rFonts w:ascii="Arial" w:hAnsi="Arial" w:cs="Arial"/>
          <w:sz w:val="22"/>
          <w:szCs w:val="22"/>
        </w:rPr>
        <w:t>, Vilnius, biuro adresas: Šeimyniškių g. 19</w:t>
      </w:r>
      <w:r w:rsidR="00601A03">
        <w:rPr>
          <w:rFonts w:ascii="Arial" w:hAnsi="Arial" w:cs="Arial"/>
          <w:sz w:val="22"/>
          <w:szCs w:val="22"/>
        </w:rPr>
        <w:t>B</w:t>
      </w:r>
      <w:r w:rsidRPr="005172A1">
        <w:rPr>
          <w:rFonts w:ascii="Arial" w:hAnsi="Arial" w:cs="Arial"/>
          <w:sz w:val="22"/>
          <w:szCs w:val="22"/>
        </w:rPr>
        <w:t>, Vilnius LT-</w:t>
      </w:r>
      <w:r w:rsidRPr="005172A1">
        <w:rPr>
          <w:rFonts w:ascii="Arial" w:hAnsi="Arial" w:cs="Arial"/>
          <w:sz w:val="22"/>
          <w:szCs w:val="22"/>
          <w:shd w:val="clear" w:color="auto" w:fill="FFFFFF"/>
        </w:rPr>
        <w:t xml:space="preserve"> 09234</w:t>
      </w:r>
      <w:bookmarkEnd w:id="0"/>
      <w:r w:rsidRPr="005172A1">
        <w:rPr>
          <w:rFonts w:ascii="Arial" w:hAnsi="Arial" w:cs="Arial"/>
          <w:sz w:val="22"/>
          <w:szCs w:val="22"/>
        </w:rPr>
        <w:t xml:space="preserve"> (toliau </w:t>
      </w:r>
      <w:r w:rsidR="00EE36D7" w:rsidRPr="005172A1">
        <w:rPr>
          <w:rFonts w:ascii="Arial" w:hAnsi="Arial" w:cs="Arial"/>
          <w:sz w:val="22"/>
          <w:szCs w:val="22"/>
        </w:rPr>
        <w:t xml:space="preserve">– </w:t>
      </w:r>
      <w:r w:rsidRPr="005172A1">
        <w:rPr>
          <w:rFonts w:ascii="Arial" w:hAnsi="Arial" w:cs="Arial"/>
          <w:sz w:val="22"/>
          <w:szCs w:val="22"/>
        </w:rPr>
        <w:t xml:space="preserve">perkančioji </w:t>
      </w:r>
      <w:r w:rsidRPr="00A456E0">
        <w:rPr>
          <w:rFonts w:ascii="Arial" w:hAnsi="Arial" w:cs="Arial"/>
          <w:sz w:val="22"/>
          <w:szCs w:val="22"/>
        </w:rPr>
        <w:t xml:space="preserve">organizacija) konsultuojasi su rinkos dalyviais siekiant </w:t>
      </w:r>
      <w:r w:rsidR="00381FE5" w:rsidRPr="00A456E0">
        <w:rPr>
          <w:rFonts w:ascii="Arial" w:hAnsi="Arial" w:cs="Arial"/>
          <w:sz w:val="22"/>
          <w:szCs w:val="22"/>
        </w:rPr>
        <w:t>pasiruošti</w:t>
      </w:r>
      <w:r w:rsidRPr="00A456E0">
        <w:rPr>
          <w:rFonts w:ascii="Arial" w:hAnsi="Arial" w:cs="Arial"/>
          <w:sz w:val="22"/>
          <w:szCs w:val="22"/>
        </w:rPr>
        <w:t xml:space="preserve"> </w:t>
      </w:r>
      <w:sdt>
        <w:sdtPr>
          <w:rPr>
            <w:rFonts w:ascii="Arial" w:hAnsi="Arial" w:cs="Arial"/>
            <w:color w:val="000000"/>
            <w:sz w:val="22"/>
            <w:szCs w:val="22"/>
            <w:shd w:val="clear" w:color="auto" w:fill="FFFFFF"/>
          </w:rPr>
          <w:id w:val="156888864"/>
          <w:placeholder>
            <w:docPart w:val="D2F14723F4E74CABB1B0FCA3E1616A8E"/>
          </w:placeholder>
          <w:text/>
        </w:sdtPr>
        <w:sdtEndPr/>
        <w:sdtContent>
          <w:proofErr w:type="spellStart"/>
          <w:r w:rsidR="008E551F">
            <w:rPr>
              <w:rFonts w:ascii="Arial" w:hAnsi="Arial" w:cs="Arial"/>
              <w:color w:val="000000"/>
              <w:sz w:val="22"/>
              <w:szCs w:val="22"/>
              <w:shd w:val="clear" w:color="auto" w:fill="FFFFFF"/>
            </w:rPr>
            <w:t>Kirdėjų</w:t>
          </w:r>
          <w:proofErr w:type="spellEnd"/>
          <w:r w:rsidR="008E551F">
            <w:rPr>
              <w:rFonts w:ascii="Arial" w:hAnsi="Arial" w:cs="Arial"/>
              <w:color w:val="000000"/>
              <w:sz w:val="22"/>
              <w:szCs w:val="22"/>
              <w:shd w:val="clear" w:color="auto" w:fill="FFFFFF"/>
            </w:rPr>
            <w:t xml:space="preserve"> rūmų</w:t>
          </w:r>
          <w:r w:rsidR="008E551F" w:rsidRPr="008E551F">
            <w:rPr>
              <w:rFonts w:ascii="Arial" w:hAnsi="Arial" w:cs="Arial"/>
              <w:color w:val="000000"/>
              <w:sz w:val="22"/>
              <w:szCs w:val="22"/>
              <w:shd w:val="clear" w:color="auto" w:fill="FFFFFF"/>
            </w:rPr>
            <w:t xml:space="preserve"> </w:t>
          </w:r>
          <w:r w:rsidR="008E551F">
            <w:rPr>
              <w:rFonts w:ascii="Arial" w:hAnsi="Arial" w:cs="Arial"/>
              <w:color w:val="000000"/>
              <w:sz w:val="22"/>
              <w:szCs w:val="22"/>
              <w:shd w:val="clear" w:color="auto" w:fill="FFFFFF"/>
            </w:rPr>
            <w:t>Barboros Radvilaitės g</w:t>
          </w:r>
          <w:r w:rsidR="008E551F" w:rsidRPr="008E551F">
            <w:rPr>
              <w:rFonts w:ascii="Arial" w:hAnsi="Arial" w:cs="Arial"/>
              <w:color w:val="000000"/>
              <w:sz w:val="22"/>
              <w:szCs w:val="22"/>
              <w:shd w:val="clear" w:color="auto" w:fill="FFFFFF"/>
            </w:rPr>
            <w:t>.</w:t>
          </w:r>
          <w:r w:rsidR="008E551F">
            <w:rPr>
              <w:rFonts w:ascii="Arial" w:hAnsi="Arial" w:cs="Arial"/>
              <w:color w:val="000000"/>
              <w:sz w:val="22"/>
              <w:szCs w:val="22"/>
              <w:shd w:val="clear" w:color="auto" w:fill="FFFFFF"/>
            </w:rPr>
            <w:t xml:space="preserve"> </w:t>
          </w:r>
          <w:r w:rsidR="008E551F" w:rsidRPr="008E551F">
            <w:rPr>
              <w:rFonts w:ascii="Arial" w:hAnsi="Arial" w:cs="Arial"/>
              <w:color w:val="000000"/>
              <w:sz w:val="22"/>
              <w:szCs w:val="22"/>
              <w:shd w:val="clear" w:color="auto" w:fill="FFFFFF"/>
            </w:rPr>
            <w:t>4, V</w:t>
          </w:r>
          <w:r w:rsidR="008E551F">
            <w:rPr>
              <w:rFonts w:ascii="Arial" w:hAnsi="Arial" w:cs="Arial"/>
              <w:color w:val="000000"/>
              <w:sz w:val="22"/>
              <w:szCs w:val="22"/>
              <w:shd w:val="clear" w:color="auto" w:fill="FFFFFF"/>
            </w:rPr>
            <w:t>ilniuje,</w:t>
          </w:r>
          <w:r w:rsidR="008E551F" w:rsidRPr="008E551F">
            <w:rPr>
              <w:rFonts w:ascii="Arial" w:hAnsi="Arial" w:cs="Arial"/>
              <w:color w:val="000000"/>
              <w:sz w:val="22"/>
              <w:szCs w:val="22"/>
              <w:shd w:val="clear" w:color="auto" w:fill="FFFFFF"/>
            </w:rPr>
            <w:t xml:space="preserve"> </w:t>
          </w:r>
          <w:r w:rsidR="008E551F">
            <w:rPr>
              <w:rFonts w:ascii="Arial" w:hAnsi="Arial" w:cs="Arial"/>
              <w:color w:val="000000"/>
              <w:sz w:val="22"/>
              <w:szCs w:val="22"/>
              <w:shd w:val="clear" w:color="auto" w:fill="FFFFFF"/>
            </w:rPr>
            <w:t>kapitalinio remonto ir restauravimo darbų</w:t>
          </w:r>
          <w:r w:rsidR="008E551F" w:rsidRPr="008E551F">
            <w:rPr>
              <w:rFonts w:ascii="Arial" w:hAnsi="Arial" w:cs="Arial"/>
              <w:color w:val="000000"/>
              <w:sz w:val="22"/>
              <w:szCs w:val="22"/>
              <w:shd w:val="clear" w:color="auto" w:fill="FFFFFF"/>
            </w:rPr>
            <w:t> </w:t>
          </w:r>
          <w:r w:rsidR="008E551F">
            <w:rPr>
              <w:rFonts w:ascii="Arial" w:hAnsi="Arial" w:cs="Arial"/>
              <w:color w:val="000000"/>
              <w:sz w:val="22"/>
              <w:szCs w:val="22"/>
              <w:shd w:val="clear" w:color="auto" w:fill="FFFFFF"/>
            </w:rPr>
            <w:t>su darbo projekto parengimu</w:t>
          </w:r>
          <w:r w:rsidR="008E551F" w:rsidRPr="008E551F">
            <w:rPr>
              <w:rFonts w:ascii="Arial" w:hAnsi="Arial" w:cs="Arial"/>
              <w:color w:val="000000"/>
              <w:sz w:val="22"/>
              <w:szCs w:val="22"/>
              <w:shd w:val="clear" w:color="auto" w:fill="FFFFFF"/>
            </w:rPr>
            <w:t> </w:t>
          </w:r>
        </w:sdtContent>
      </w:sdt>
      <w:r w:rsidR="00C23748" w:rsidRPr="00A456E0">
        <w:rPr>
          <w:rFonts w:ascii="Arial" w:eastAsia="Calibri" w:hAnsi="Arial" w:cs="Arial"/>
          <w:sz w:val="22"/>
          <w:szCs w:val="22"/>
          <w:lang w:eastAsia="en-US"/>
        </w:rPr>
        <w:t xml:space="preserve"> </w:t>
      </w:r>
      <w:r w:rsidR="00381FE5" w:rsidRPr="00A456E0">
        <w:rPr>
          <w:rFonts w:ascii="Arial" w:eastAsia="Calibri" w:hAnsi="Arial" w:cs="Arial"/>
          <w:sz w:val="22"/>
          <w:szCs w:val="22"/>
          <w:lang w:eastAsia="en-US"/>
        </w:rPr>
        <w:t>pirkimui</w:t>
      </w:r>
      <w:r w:rsidRPr="00A456E0">
        <w:rPr>
          <w:rFonts w:ascii="Arial" w:hAnsi="Arial" w:cs="Arial"/>
          <w:sz w:val="22"/>
          <w:szCs w:val="22"/>
        </w:rPr>
        <w:t xml:space="preserve"> (toliau – Pirkimas).</w:t>
      </w:r>
    </w:p>
    <w:p w14:paraId="00F3E87A" w14:textId="212ADF0D" w:rsidR="00185957" w:rsidRPr="00C23748" w:rsidRDefault="00185957" w:rsidP="005172A1">
      <w:pPr>
        <w:spacing w:line="276" w:lineRule="auto"/>
        <w:ind w:firstLine="709"/>
        <w:jc w:val="both"/>
        <w:rPr>
          <w:rFonts w:ascii="Arial" w:hAnsi="Arial" w:cs="Arial"/>
          <w:sz w:val="22"/>
          <w:szCs w:val="22"/>
        </w:rPr>
      </w:pPr>
      <w:r w:rsidRPr="00B204BE">
        <w:rPr>
          <w:rFonts w:ascii="Arial" w:hAnsi="Arial" w:cs="Arial"/>
          <w:b/>
          <w:sz w:val="22"/>
          <w:szCs w:val="22"/>
        </w:rPr>
        <w:t>Konsultacijos objektas</w:t>
      </w:r>
      <w:r w:rsidRPr="00B204BE">
        <w:rPr>
          <w:rFonts w:ascii="Arial" w:hAnsi="Arial" w:cs="Arial"/>
          <w:sz w:val="22"/>
          <w:szCs w:val="22"/>
        </w:rPr>
        <w:t xml:space="preserve">: </w:t>
      </w:r>
      <w:sdt>
        <w:sdtPr>
          <w:rPr>
            <w:rFonts w:ascii="Arial" w:hAnsi="Arial" w:cs="Arial"/>
            <w:color w:val="000000"/>
            <w:sz w:val="22"/>
            <w:szCs w:val="22"/>
            <w:shd w:val="clear" w:color="auto" w:fill="FFFFFF"/>
          </w:rPr>
          <w:id w:val="2103531845"/>
          <w:placeholder>
            <w:docPart w:val="A58F4F9D8BDE419EB7DAB8B1D27C7508"/>
          </w:placeholder>
          <w:text/>
        </w:sdtPr>
        <w:sdtEndPr/>
        <w:sdtContent>
          <w:sdt>
            <w:sdtPr>
              <w:rPr>
                <w:rFonts w:ascii="Arial" w:hAnsi="Arial" w:cs="Arial"/>
                <w:color w:val="000000"/>
                <w:sz w:val="22"/>
                <w:szCs w:val="22"/>
                <w:shd w:val="clear" w:color="auto" w:fill="FFFFFF"/>
              </w:rPr>
              <w:id w:val="-77372474"/>
              <w:placeholder>
                <w:docPart w:val="6FB72A8767BC4A1E831FAF40F344FAAA"/>
              </w:placeholder>
              <w:text/>
            </w:sdtPr>
            <w:sdtEndPr/>
            <w:sdtContent>
              <w:proofErr w:type="spellStart"/>
              <w:r w:rsidR="008E551F" w:rsidRPr="008E551F">
                <w:rPr>
                  <w:rFonts w:ascii="Arial" w:hAnsi="Arial" w:cs="Arial"/>
                  <w:color w:val="000000"/>
                  <w:sz w:val="22"/>
                  <w:szCs w:val="22"/>
                  <w:shd w:val="clear" w:color="auto" w:fill="FFFFFF"/>
                </w:rPr>
                <w:t>Kirdėjų</w:t>
              </w:r>
              <w:proofErr w:type="spellEnd"/>
              <w:r w:rsidR="008E551F" w:rsidRPr="008E551F">
                <w:rPr>
                  <w:rFonts w:ascii="Arial" w:hAnsi="Arial" w:cs="Arial"/>
                  <w:color w:val="000000"/>
                  <w:sz w:val="22"/>
                  <w:szCs w:val="22"/>
                  <w:shd w:val="clear" w:color="auto" w:fill="FFFFFF"/>
                </w:rPr>
                <w:t xml:space="preserve"> rūmų Barboros Radvilaitės g. 4, Vilniuje, kapitalinio remonto ir restauravimo darbų su darbo projekto parengimu</w:t>
              </w:r>
              <w:r w:rsidR="008E551F">
                <w:rPr>
                  <w:rFonts w:ascii="Arial" w:hAnsi="Arial" w:cs="Arial"/>
                  <w:color w:val="000000"/>
                  <w:sz w:val="22"/>
                  <w:szCs w:val="22"/>
                  <w:shd w:val="clear" w:color="auto" w:fill="FFFFFF"/>
                </w:rPr>
                <w:t xml:space="preserve"> </w:t>
              </w:r>
            </w:sdtContent>
          </w:sdt>
        </w:sdtContent>
      </w:sdt>
      <w:r w:rsidR="00791C87" w:rsidRPr="00867473">
        <w:rPr>
          <w:rFonts w:ascii="Arial" w:eastAsia="Calibri" w:hAnsi="Arial" w:cs="Arial"/>
          <w:sz w:val="22"/>
          <w:szCs w:val="22"/>
          <w:lang w:eastAsia="en-US"/>
        </w:rPr>
        <w:t xml:space="preserve"> pirkimas</w:t>
      </w:r>
      <w:r w:rsidR="00EE36D7" w:rsidRPr="00B204BE">
        <w:rPr>
          <w:rFonts w:ascii="Arial" w:eastAsia="Calibri" w:hAnsi="Arial" w:cs="Arial"/>
          <w:sz w:val="22"/>
          <w:szCs w:val="22"/>
          <w:lang w:eastAsia="en-US"/>
        </w:rPr>
        <w:t>.</w:t>
      </w:r>
    </w:p>
    <w:p w14:paraId="7F8D377A" w14:textId="524202F3" w:rsidR="008B690D" w:rsidRPr="005172A1" w:rsidRDefault="00185957" w:rsidP="005172A1">
      <w:pPr>
        <w:spacing w:line="276" w:lineRule="auto"/>
        <w:ind w:firstLine="709"/>
        <w:jc w:val="both"/>
        <w:rPr>
          <w:rFonts w:ascii="Arial" w:hAnsi="Arial" w:cs="Arial"/>
          <w:bCs/>
          <w:sz w:val="22"/>
          <w:szCs w:val="22"/>
          <w:lang w:eastAsia="lt-LT"/>
        </w:rPr>
      </w:pPr>
      <w:r w:rsidRPr="00C23748">
        <w:rPr>
          <w:rFonts w:ascii="Arial" w:hAnsi="Arial" w:cs="Arial"/>
          <w:b/>
          <w:sz w:val="22"/>
          <w:szCs w:val="22"/>
        </w:rPr>
        <w:t>Konsultacijos tikslas</w:t>
      </w:r>
      <w:r w:rsidRPr="00C23748">
        <w:rPr>
          <w:rFonts w:ascii="Arial" w:hAnsi="Arial" w:cs="Arial"/>
          <w:sz w:val="22"/>
          <w:szCs w:val="22"/>
        </w:rPr>
        <w:t>:</w:t>
      </w:r>
      <w:r w:rsidR="00D75809" w:rsidRPr="00C23748">
        <w:rPr>
          <w:rFonts w:ascii="Arial" w:hAnsi="Arial" w:cs="Arial"/>
          <w:sz w:val="22"/>
          <w:szCs w:val="22"/>
        </w:rPr>
        <w:t xml:space="preserve"> s</w:t>
      </w:r>
      <w:r w:rsidRPr="00C23748">
        <w:rPr>
          <w:rFonts w:ascii="Arial" w:hAnsi="Arial" w:cs="Arial"/>
          <w:sz w:val="22"/>
          <w:szCs w:val="22"/>
          <w:shd w:val="clear" w:color="auto" w:fill="FFFFFF"/>
          <w:lang w:eastAsia="en-GB"/>
        </w:rPr>
        <w:t xml:space="preserve">iekdami </w:t>
      </w:r>
      <w:r w:rsidR="00B11204" w:rsidRPr="00C23748">
        <w:rPr>
          <w:rFonts w:ascii="Arial" w:hAnsi="Arial" w:cs="Arial"/>
          <w:sz w:val="22"/>
          <w:szCs w:val="22"/>
          <w:shd w:val="clear" w:color="auto" w:fill="FFFFFF"/>
          <w:lang w:eastAsia="en-GB"/>
        </w:rPr>
        <w:t xml:space="preserve">tinkamai </w:t>
      </w:r>
      <w:r w:rsidRPr="00C23748">
        <w:rPr>
          <w:rFonts w:ascii="Arial" w:hAnsi="Arial" w:cs="Arial"/>
          <w:sz w:val="22"/>
          <w:szCs w:val="22"/>
          <w:shd w:val="clear" w:color="auto" w:fill="FFFFFF"/>
          <w:lang w:eastAsia="en-GB"/>
        </w:rPr>
        <w:t>parengti Pirkimo dokumentus</w:t>
      </w:r>
      <w:r w:rsidR="00EE36D7" w:rsidRPr="00C23748">
        <w:rPr>
          <w:rFonts w:ascii="Arial" w:hAnsi="Arial" w:cs="Arial"/>
          <w:sz w:val="22"/>
          <w:szCs w:val="22"/>
          <w:shd w:val="clear" w:color="auto" w:fill="FFFFFF"/>
          <w:lang w:eastAsia="en-GB"/>
        </w:rPr>
        <w:t>,</w:t>
      </w:r>
      <w:r w:rsidRPr="00C23748">
        <w:rPr>
          <w:rFonts w:ascii="Arial" w:hAnsi="Arial" w:cs="Arial"/>
          <w:sz w:val="22"/>
          <w:szCs w:val="22"/>
          <w:shd w:val="clear" w:color="auto" w:fill="FFFFFF"/>
          <w:lang w:eastAsia="en-GB"/>
        </w:rPr>
        <w:t xml:space="preserve"> atitinkančius naujausias rinkos tendencijas ir galimybes bei užtikrinančius sąžiningą tiekėjų konkurenciją</w:t>
      </w:r>
      <w:r w:rsidRPr="005172A1">
        <w:rPr>
          <w:rFonts w:ascii="Arial" w:hAnsi="Arial" w:cs="Arial"/>
          <w:sz w:val="22"/>
          <w:szCs w:val="22"/>
          <w:shd w:val="clear" w:color="auto" w:fill="FFFFFF"/>
          <w:lang w:eastAsia="en-GB"/>
        </w:rPr>
        <w:t>, vadovaudamiesi Viešųjų pirkimų įstatymo 27 straipsniu,</w:t>
      </w:r>
      <w:r w:rsidR="00254EBD" w:rsidRPr="005172A1">
        <w:rPr>
          <w:rFonts w:ascii="Arial" w:hAnsi="Arial" w:cs="Arial"/>
          <w:sz w:val="22"/>
          <w:szCs w:val="22"/>
          <w:shd w:val="clear" w:color="auto" w:fill="FFFFFF"/>
          <w:lang w:eastAsia="en-GB"/>
        </w:rPr>
        <w:t xml:space="preserve"> prašome</w:t>
      </w:r>
      <w:r w:rsidR="002E5B9F" w:rsidRPr="005172A1">
        <w:rPr>
          <w:rFonts w:ascii="Arial" w:hAnsi="Arial" w:cs="Arial"/>
          <w:sz w:val="22"/>
          <w:szCs w:val="22"/>
          <w:shd w:val="clear" w:color="auto" w:fill="FFFFFF"/>
          <w:lang w:eastAsia="en-GB"/>
        </w:rPr>
        <w:t xml:space="preserve"> </w:t>
      </w:r>
      <w:r w:rsidR="002E5B9F" w:rsidRPr="005172A1">
        <w:rPr>
          <w:rStyle w:val="normaltextrun"/>
          <w:rFonts w:ascii="Arial" w:eastAsia="Arial" w:hAnsi="Arial" w:cs="Arial"/>
          <w:color w:val="000000"/>
          <w:sz w:val="22"/>
          <w:szCs w:val="22"/>
          <w:shd w:val="clear" w:color="auto" w:fill="FFFFFF"/>
        </w:rPr>
        <w:t>rinkos dalyvius ar ekspertus pateikti savo nuomonę</w:t>
      </w:r>
      <w:r w:rsidR="002E5B9F" w:rsidRPr="005172A1">
        <w:rPr>
          <w:rFonts w:ascii="Arial" w:hAnsi="Arial" w:cs="Arial"/>
          <w:sz w:val="22"/>
          <w:szCs w:val="22"/>
          <w:shd w:val="clear" w:color="auto" w:fill="FFFFFF"/>
          <w:lang w:eastAsia="en-GB"/>
        </w:rPr>
        <w:t xml:space="preserve"> </w:t>
      </w:r>
      <w:r w:rsidR="00582AAC" w:rsidRPr="005172A1">
        <w:rPr>
          <w:rFonts w:ascii="Arial" w:hAnsi="Arial" w:cs="Arial"/>
          <w:bCs/>
          <w:sz w:val="22"/>
          <w:szCs w:val="22"/>
          <w:lang w:eastAsia="lt-LT"/>
        </w:rPr>
        <w:t xml:space="preserve">ar pirkimo </w:t>
      </w:r>
      <w:r w:rsidR="00115527">
        <w:rPr>
          <w:rFonts w:ascii="Arial" w:hAnsi="Arial" w:cs="Arial"/>
          <w:bCs/>
          <w:sz w:val="22"/>
          <w:szCs w:val="22"/>
          <w:lang w:eastAsia="lt-LT"/>
        </w:rPr>
        <w:t>aiškinamajame rašte</w:t>
      </w:r>
      <w:r w:rsidR="00D039CF">
        <w:rPr>
          <w:rFonts w:ascii="Arial" w:hAnsi="Arial" w:cs="Arial"/>
          <w:bCs/>
          <w:sz w:val="22"/>
          <w:szCs w:val="22"/>
          <w:lang w:eastAsia="lt-LT"/>
        </w:rPr>
        <w:t xml:space="preserve"> ir jo prieduose</w:t>
      </w:r>
      <w:r w:rsidR="002E5B9F" w:rsidRPr="006E792A">
        <w:rPr>
          <w:rFonts w:ascii="Arial" w:hAnsi="Arial" w:cs="Arial"/>
          <w:bCs/>
          <w:sz w:val="22"/>
          <w:szCs w:val="22"/>
          <w:lang w:eastAsia="lt-LT"/>
        </w:rPr>
        <w:t xml:space="preserve"> </w:t>
      </w:r>
      <w:r w:rsidR="0027444F">
        <w:rPr>
          <w:rFonts w:ascii="Arial" w:hAnsi="Arial" w:cs="Arial"/>
          <w:bCs/>
          <w:sz w:val="22"/>
          <w:szCs w:val="22"/>
          <w:lang w:eastAsia="lt-LT"/>
        </w:rPr>
        <w:t xml:space="preserve">bei 3 priede </w:t>
      </w:r>
      <w:r w:rsidR="00582AAC" w:rsidRPr="005172A1">
        <w:rPr>
          <w:rFonts w:ascii="Arial" w:hAnsi="Arial" w:cs="Arial"/>
          <w:bCs/>
          <w:sz w:val="22"/>
          <w:szCs w:val="22"/>
          <w:lang w:eastAsia="lt-LT"/>
        </w:rPr>
        <w:t>esantys reikalavimai tiekėjams yra aiškūs, ką būtų galima pakeisti, patikslinti  bei kokie sprendiniai galimi reikiamam tikslui pasiekti.</w:t>
      </w:r>
      <w:r w:rsidR="00AD3C8E" w:rsidRPr="005172A1">
        <w:rPr>
          <w:rFonts w:ascii="Arial" w:hAnsi="Arial" w:cs="Arial"/>
          <w:bCs/>
          <w:sz w:val="22"/>
          <w:szCs w:val="22"/>
          <w:lang w:eastAsia="lt-LT"/>
        </w:rPr>
        <w:t xml:space="preserve"> </w:t>
      </w:r>
      <w:r w:rsidR="008B690D" w:rsidRPr="005172A1">
        <w:rPr>
          <w:rFonts w:ascii="Arial" w:hAnsi="Arial" w:cs="Arial"/>
          <w:bCs/>
          <w:sz w:val="22"/>
          <w:szCs w:val="22"/>
          <w:lang w:eastAsia="lt-LT"/>
        </w:rPr>
        <w:t xml:space="preserve">Rinkos konsultacijos dalyviai yra </w:t>
      </w:r>
      <w:r w:rsidR="008B690D" w:rsidRPr="005172A1">
        <w:rPr>
          <w:rFonts w:ascii="Arial" w:eastAsia="Calibri" w:hAnsi="Arial" w:cs="Arial"/>
          <w:color w:val="000000"/>
          <w:sz w:val="22"/>
          <w:szCs w:val="22"/>
        </w:rPr>
        <w:t>kviečiami pateikti atsakymus į</w:t>
      </w:r>
      <w:r w:rsidR="00347E0B">
        <w:rPr>
          <w:rFonts w:ascii="Arial" w:eastAsia="Calibri" w:hAnsi="Arial" w:cs="Arial"/>
          <w:color w:val="000000"/>
          <w:sz w:val="22"/>
          <w:szCs w:val="22"/>
        </w:rPr>
        <w:t xml:space="preserve"> rinkos konsultacijos </w:t>
      </w:r>
      <w:r w:rsidR="00347E0B" w:rsidRPr="006E792A">
        <w:rPr>
          <w:rFonts w:ascii="Arial" w:eastAsia="Calibri" w:hAnsi="Arial" w:cs="Arial"/>
          <w:color w:val="000000"/>
          <w:sz w:val="22"/>
          <w:szCs w:val="22"/>
        </w:rPr>
        <w:t>pasiūlyme (</w:t>
      </w:r>
      <w:r w:rsidR="0027444F">
        <w:rPr>
          <w:rFonts w:ascii="Arial" w:eastAsia="Calibri" w:hAnsi="Arial" w:cs="Arial"/>
          <w:color w:val="000000"/>
          <w:sz w:val="22"/>
          <w:szCs w:val="22"/>
        </w:rPr>
        <w:t>1</w:t>
      </w:r>
      <w:r w:rsidR="008B690D" w:rsidRPr="006E792A">
        <w:rPr>
          <w:rFonts w:ascii="Arial" w:eastAsia="Calibri" w:hAnsi="Arial" w:cs="Arial"/>
          <w:color w:val="000000"/>
          <w:sz w:val="22"/>
          <w:szCs w:val="22"/>
        </w:rPr>
        <w:t xml:space="preserve"> pried</w:t>
      </w:r>
      <w:r w:rsidR="00347E0B" w:rsidRPr="006E792A">
        <w:rPr>
          <w:rFonts w:ascii="Arial" w:eastAsia="Calibri" w:hAnsi="Arial" w:cs="Arial"/>
          <w:color w:val="000000"/>
          <w:sz w:val="22"/>
          <w:szCs w:val="22"/>
        </w:rPr>
        <w:t>as)</w:t>
      </w:r>
      <w:r w:rsidR="008B690D" w:rsidRPr="006E792A">
        <w:rPr>
          <w:rFonts w:ascii="Arial" w:eastAsia="Calibri" w:hAnsi="Arial" w:cs="Arial"/>
          <w:color w:val="000000"/>
          <w:sz w:val="22"/>
          <w:szCs w:val="22"/>
        </w:rPr>
        <w:t xml:space="preserve"> pateiktus</w:t>
      </w:r>
      <w:r w:rsidR="008B690D" w:rsidRPr="005172A1">
        <w:rPr>
          <w:rFonts w:ascii="Arial" w:eastAsia="Calibri" w:hAnsi="Arial" w:cs="Arial"/>
          <w:color w:val="000000"/>
          <w:sz w:val="22"/>
          <w:szCs w:val="22"/>
        </w:rPr>
        <w:t xml:space="preserve"> klausimus.</w:t>
      </w:r>
      <w:r w:rsidR="0093786A" w:rsidRPr="005172A1">
        <w:rPr>
          <w:rFonts w:ascii="Arial" w:eastAsia="Calibri" w:hAnsi="Arial" w:cs="Arial"/>
          <w:color w:val="000000"/>
          <w:sz w:val="22"/>
          <w:szCs w:val="22"/>
        </w:rPr>
        <w:t xml:space="preserve"> </w:t>
      </w:r>
      <w:r w:rsidR="008B690D" w:rsidRPr="005172A1">
        <w:rPr>
          <w:rFonts w:ascii="Arial" w:hAnsi="Arial" w:cs="Arial"/>
          <w:bCs/>
          <w:sz w:val="22"/>
          <w:szCs w:val="22"/>
          <w:lang w:eastAsia="lt-LT"/>
        </w:rPr>
        <w:t>Perkančioji organizacija taip pat yra atvira ir kitokiems rinkos konsultacijos dalyvių siūlymams</w:t>
      </w:r>
      <w:r w:rsidR="00347E0B">
        <w:rPr>
          <w:rFonts w:ascii="Arial" w:hAnsi="Arial" w:cs="Arial"/>
          <w:bCs/>
          <w:sz w:val="22"/>
          <w:szCs w:val="22"/>
          <w:lang w:eastAsia="lt-LT"/>
        </w:rPr>
        <w:t xml:space="preserve"> ir rekomendacijoms. </w:t>
      </w:r>
    </w:p>
    <w:p w14:paraId="3964B338" w14:textId="77777777" w:rsidR="00C0283C" w:rsidRDefault="00816E4D" w:rsidP="00E05E75">
      <w:pPr>
        <w:spacing w:after="120" w:line="276" w:lineRule="auto"/>
        <w:ind w:firstLine="567"/>
        <w:jc w:val="both"/>
        <w:rPr>
          <w:rFonts w:ascii="Arial" w:hAnsi="Arial" w:cs="Arial"/>
          <w:sz w:val="22"/>
          <w:szCs w:val="22"/>
        </w:rPr>
      </w:pPr>
      <w:r w:rsidRPr="005172A1">
        <w:rPr>
          <w:rFonts w:ascii="Arial" w:hAnsi="Arial" w:cs="Arial"/>
          <w:b/>
          <w:sz w:val="22"/>
          <w:szCs w:val="22"/>
        </w:rPr>
        <w:t>Konsultacijos būdas</w:t>
      </w:r>
      <w:r w:rsidRPr="005172A1">
        <w:rPr>
          <w:rFonts w:ascii="Arial" w:hAnsi="Arial" w:cs="Arial"/>
          <w:sz w:val="22"/>
          <w:szCs w:val="22"/>
        </w:rPr>
        <w:t xml:space="preserve">: </w:t>
      </w:r>
      <w:r w:rsidRPr="00630F0C">
        <w:rPr>
          <w:rFonts w:ascii="Arial" w:hAnsi="Arial" w:cs="Arial"/>
          <w:sz w:val="22"/>
          <w:szCs w:val="22"/>
        </w:rPr>
        <w:t xml:space="preserve">konsultacija paskelbta Centrinės viešųjų pirkimų informacinės sistemos (toliau – CVP IS) susirašinėjimo priemonėmis Viešųjų pirkimų tarnybos nustatyta tvarka. </w:t>
      </w:r>
    </w:p>
    <w:p w14:paraId="0C73A20E" w14:textId="61389CDD" w:rsidR="00C0283C" w:rsidRPr="00DE3B8D" w:rsidRDefault="00C0283C" w:rsidP="00E05E75">
      <w:pPr>
        <w:spacing w:after="120" w:line="276" w:lineRule="auto"/>
        <w:ind w:firstLine="567"/>
        <w:jc w:val="both"/>
        <w:rPr>
          <w:rFonts w:ascii="Arial" w:hAnsi="Arial" w:cs="Arial"/>
          <w:sz w:val="22"/>
          <w:szCs w:val="22"/>
        </w:rPr>
      </w:pPr>
      <w:r w:rsidRPr="00DE3B8D">
        <w:rPr>
          <w:rFonts w:ascii="Arial" w:hAnsi="Arial" w:cs="Arial"/>
          <w:b/>
          <w:bCs/>
          <w:sz w:val="22"/>
          <w:szCs w:val="22"/>
          <w:u w:val="single"/>
        </w:rPr>
        <w:t>Perkan</w:t>
      </w:r>
      <w:r w:rsidR="00DE3B8D" w:rsidRPr="00DE3B8D">
        <w:rPr>
          <w:rFonts w:ascii="Arial" w:hAnsi="Arial" w:cs="Arial"/>
          <w:b/>
          <w:bCs/>
          <w:sz w:val="22"/>
          <w:szCs w:val="22"/>
          <w:u w:val="single"/>
        </w:rPr>
        <w:t>č</w:t>
      </w:r>
      <w:r w:rsidRPr="00DE3B8D">
        <w:rPr>
          <w:rFonts w:ascii="Arial" w:hAnsi="Arial" w:cs="Arial"/>
          <w:b/>
          <w:bCs/>
          <w:sz w:val="22"/>
          <w:szCs w:val="22"/>
          <w:u w:val="single"/>
        </w:rPr>
        <w:t>ioji organizacija vykdys gyv</w:t>
      </w:r>
      <w:r w:rsidR="00DE3B8D" w:rsidRPr="00DE3B8D">
        <w:rPr>
          <w:rFonts w:ascii="Arial" w:hAnsi="Arial" w:cs="Arial"/>
          <w:b/>
          <w:bCs/>
          <w:sz w:val="22"/>
          <w:szCs w:val="22"/>
          <w:u w:val="single"/>
        </w:rPr>
        <w:t>ą</w:t>
      </w:r>
      <w:r w:rsidRPr="00DE3B8D">
        <w:rPr>
          <w:rFonts w:ascii="Arial" w:hAnsi="Arial" w:cs="Arial"/>
          <w:b/>
          <w:bCs/>
          <w:sz w:val="22"/>
          <w:szCs w:val="22"/>
          <w:u w:val="single"/>
        </w:rPr>
        <w:t xml:space="preserve"> susitikim</w:t>
      </w:r>
      <w:r w:rsidR="00DE3B8D" w:rsidRPr="00DE3B8D">
        <w:rPr>
          <w:rFonts w:ascii="Arial" w:hAnsi="Arial" w:cs="Arial"/>
          <w:b/>
          <w:bCs/>
          <w:sz w:val="22"/>
          <w:szCs w:val="22"/>
          <w:u w:val="single"/>
        </w:rPr>
        <w:t>ą</w:t>
      </w:r>
      <w:r w:rsidRPr="00DE3B8D">
        <w:rPr>
          <w:rFonts w:ascii="Arial" w:hAnsi="Arial" w:cs="Arial"/>
          <w:b/>
          <w:bCs/>
          <w:sz w:val="22"/>
          <w:szCs w:val="22"/>
          <w:u w:val="single"/>
        </w:rPr>
        <w:t xml:space="preserve"> su suinteresuotais rinkos dalyviais 2026-02-05 14 val. 00 min.</w:t>
      </w:r>
      <w:r w:rsidR="00DE3B8D" w:rsidRPr="00DE3B8D">
        <w:rPr>
          <w:rFonts w:ascii="Arial" w:hAnsi="Arial" w:cs="Arial"/>
          <w:b/>
          <w:bCs/>
          <w:sz w:val="22"/>
          <w:szCs w:val="22"/>
          <w:u w:val="single"/>
        </w:rPr>
        <w:t xml:space="preserve"> adresu Barboros Radvilaitės g. 4</w:t>
      </w:r>
      <w:r w:rsidR="00DE3B8D">
        <w:rPr>
          <w:rFonts w:ascii="Arial" w:hAnsi="Arial" w:cs="Arial"/>
          <w:b/>
          <w:bCs/>
          <w:sz w:val="22"/>
          <w:szCs w:val="22"/>
          <w:u w:val="single"/>
        </w:rPr>
        <w:t xml:space="preserve">., Vilnius. </w:t>
      </w:r>
      <w:r w:rsidR="00DE3B8D">
        <w:rPr>
          <w:rFonts w:ascii="Arial" w:hAnsi="Arial" w:cs="Arial"/>
          <w:sz w:val="22"/>
          <w:szCs w:val="22"/>
        </w:rPr>
        <w:t>Norintys dalyvauti gyvame susitikime turi registruotis CVP IS pranešimu. Registruotis galima ne vėliau kaip iki 2026-02-04 16:</w:t>
      </w:r>
      <w:r w:rsidR="00DB43DC">
        <w:rPr>
          <w:rFonts w:ascii="Arial" w:hAnsi="Arial" w:cs="Arial"/>
          <w:sz w:val="22"/>
          <w:szCs w:val="22"/>
        </w:rPr>
        <w:t>0</w:t>
      </w:r>
      <w:r w:rsidR="00DE3B8D">
        <w:rPr>
          <w:rFonts w:ascii="Arial" w:hAnsi="Arial" w:cs="Arial"/>
          <w:sz w:val="22"/>
          <w:szCs w:val="22"/>
        </w:rPr>
        <w:t xml:space="preserve">0 val. Perkančioji organizacija, esant poreikiui, gali tikslinti susitikimo datą ir laiką, ir apie tai informuos rinkos dalyvius. Gyvo susitikimo metu kilusius klausimus, </w:t>
      </w:r>
      <w:r w:rsidR="00254C5F">
        <w:rPr>
          <w:rFonts w:ascii="Arial" w:hAnsi="Arial" w:cs="Arial"/>
          <w:sz w:val="22"/>
          <w:szCs w:val="22"/>
        </w:rPr>
        <w:t>kviečiame pateikti CVP IS susirašinėjimo priemonėmis.</w:t>
      </w:r>
    </w:p>
    <w:p w14:paraId="370F3921" w14:textId="3EDDD9F0" w:rsidR="00816E4D" w:rsidRDefault="00816E4D" w:rsidP="00E05E75">
      <w:pPr>
        <w:spacing w:after="120" w:line="276" w:lineRule="auto"/>
        <w:ind w:firstLine="567"/>
        <w:jc w:val="both"/>
        <w:rPr>
          <w:rFonts w:ascii="Arial" w:hAnsi="Arial" w:cs="Arial"/>
          <w:sz w:val="22"/>
          <w:szCs w:val="22"/>
        </w:rPr>
      </w:pPr>
      <w:r w:rsidRPr="00630F0C">
        <w:rPr>
          <w:rFonts w:ascii="Arial" w:hAnsi="Arial" w:cs="Arial"/>
          <w:sz w:val="22"/>
          <w:szCs w:val="22"/>
        </w:rPr>
        <w:t xml:space="preserve">Rinkos dalyviai ar ekspertai </w:t>
      </w:r>
      <w:r w:rsidRPr="00984AA3">
        <w:rPr>
          <w:rFonts w:ascii="Arial" w:hAnsi="Arial" w:cs="Arial"/>
          <w:b/>
          <w:bCs/>
          <w:sz w:val="22"/>
          <w:szCs w:val="22"/>
        </w:rPr>
        <w:t xml:space="preserve">kviečiami ne vėliau kaip iki </w:t>
      </w:r>
      <w:r w:rsidR="00C0283C">
        <w:rPr>
          <w:rFonts w:ascii="Arial" w:hAnsi="Arial" w:cs="Arial"/>
          <w:b/>
          <w:bCs/>
          <w:sz w:val="22"/>
          <w:szCs w:val="22"/>
        </w:rPr>
        <w:t>CVP IS nurodytu laiku</w:t>
      </w:r>
      <w:r w:rsidRPr="00984AA3">
        <w:rPr>
          <w:rFonts w:ascii="Arial" w:hAnsi="Arial" w:cs="Arial"/>
          <w:b/>
          <w:bCs/>
          <w:sz w:val="22"/>
          <w:szCs w:val="22"/>
        </w:rPr>
        <w:t xml:space="preserve"> pateikti pastabas</w:t>
      </w:r>
      <w:r w:rsidRPr="00630F0C">
        <w:rPr>
          <w:rFonts w:ascii="Arial" w:hAnsi="Arial" w:cs="Arial"/>
          <w:sz w:val="22"/>
          <w:szCs w:val="22"/>
        </w:rPr>
        <w:t>, įžvalgas, atsakymus į pateiktus klausimus, savo siūlymus ir rekomendacijas</w:t>
      </w:r>
      <w:r w:rsidR="00867A92" w:rsidRPr="00867A92">
        <w:rPr>
          <w:rFonts w:ascii="Arial" w:hAnsi="Arial" w:cs="Arial"/>
          <w:sz w:val="22"/>
          <w:szCs w:val="22"/>
        </w:rPr>
        <w:t xml:space="preserve"> </w:t>
      </w:r>
      <w:r w:rsidR="00867A92" w:rsidRPr="00630F0C">
        <w:rPr>
          <w:rFonts w:ascii="Arial" w:hAnsi="Arial" w:cs="Arial"/>
          <w:sz w:val="22"/>
          <w:szCs w:val="22"/>
        </w:rPr>
        <w:t>dėl Pirkimo dokumentų</w:t>
      </w:r>
      <w:r w:rsidR="00254C5F">
        <w:rPr>
          <w:rFonts w:ascii="Arial" w:hAnsi="Arial" w:cs="Arial"/>
          <w:sz w:val="22"/>
          <w:szCs w:val="22"/>
        </w:rPr>
        <w:t xml:space="preserve"> bei </w:t>
      </w:r>
      <w:r w:rsidR="00867A92">
        <w:rPr>
          <w:rFonts w:ascii="Arial" w:hAnsi="Arial" w:cs="Arial"/>
          <w:sz w:val="22"/>
          <w:szCs w:val="22"/>
        </w:rPr>
        <w:t>gyvo susitikimo metu kilusius klausimus</w:t>
      </w:r>
      <w:r w:rsidRPr="00630F0C">
        <w:rPr>
          <w:rFonts w:ascii="Arial" w:hAnsi="Arial" w:cs="Arial"/>
          <w:sz w:val="22"/>
          <w:szCs w:val="22"/>
        </w:rPr>
        <w:t>. Rinkos dalyvių teikiami atsakymai, siūlymai bei rekomendacijos turi būti teikiami lietuvių kalba.</w:t>
      </w:r>
      <w:r>
        <w:rPr>
          <w:rFonts w:ascii="Arial" w:hAnsi="Arial" w:cs="Arial"/>
          <w:sz w:val="22"/>
          <w:szCs w:val="22"/>
        </w:rPr>
        <w:t xml:space="preserve"> </w:t>
      </w:r>
    </w:p>
    <w:p w14:paraId="1549859F" w14:textId="77777777" w:rsidR="00816E4D" w:rsidRPr="005172A1" w:rsidRDefault="00816E4D" w:rsidP="00617395">
      <w:pPr>
        <w:spacing w:line="276" w:lineRule="auto"/>
        <w:ind w:firstLine="709"/>
        <w:jc w:val="both"/>
        <w:rPr>
          <w:rFonts w:ascii="Arial" w:hAnsi="Arial" w:cs="Arial"/>
          <w:sz w:val="22"/>
          <w:szCs w:val="22"/>
        </w:rPr>
      </w:pPr>
      <w:r w:rsidRPr="005172A1">
        <w:rPr>
          <w:rFonts w:ascii="Arial" w:hAnsi="Arial" w:cs="Arial"/>
          <w:b/>
          <w:sz w:val="22"/>
          <w:szCs w:val="22"/>
        </w:rPr>
        <w:t>Kita informacija</w:t>
      </w:r>
      <w:r w:rsidRPr="005172A1">
        <w:rPr>
          <w:rFonts w:ascii="Arial" w:hAnsi="Arial" w:cs="Arial"/>
          <w:sz w:val="22"/>
          <w:szCs w:val="22"/>
        </w:rPr>
        <w:t>:</w:t>
      </w:r>
    </w:p>
    <w:p w14:paraId="4097D0E5" w14:textId="77777777" w:rsidR="00816E4D" w:rsidRPr="005172A1" w:rsidRDefault="00816E4D" w:rsidP="00617395">
      <w:pPr>
        <w:spacing w:line="276" w:lineRule="auto"/>
        <w:ind w:firstLine="709"/>
        <w:jc w:val="both"/>
        <w:rPr>
          <w:rFonts w:ascii="Arial" w:hAnsi="Arial" w:cs="Arial"/>
          <w:sz w:val="22"/>
          <w:szCs w:val="22"/>
        </w:rPr>
      </w:pPr>
      <w:r w:rsidRPr="005172A1">
        <w:rPr>
          <w:rFonts w:ascii="Arial" w:hAnsi="Arial" w:cs="Arial"/>
          <w:sz w:val="22"/>
          <w:szCs w:val="22"/>
          <w:u w:val="single"/>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viešajame pirkime, neužkerta teisės jam dalyvauti viešajame pirkime.</w:t>
      </w:r>
    </w:p>
    <w:p w14:paraId="1B35BA82" w14:textId="77777777" w:rsidR="00816E4D" w:rsidRPr="005172A1" w:rsidRDefault="00816E4D" w:rsidP="00617395">
      <w:pPr>
        <w:spacing w:line="276" w:lineRule="auto"/>
        <w:ind w:firstLine="709"/>
        <w:jc w:val="both"/>
        <w:rPr>
          <w:rFonts w:ascii="Arial" w:hAnsi="Arial" w:cs="Arial"/>
          <w:sz w:val="22"/>
          <w:szCs w:val="22"/>
        </w:rPr>
      </w:pPr>
      <w:r w:rsidRPr="005172A1">
        <w:rPr>
          <w:rFonts w:ascii="Arial" w:hAnsi="Arial" w:cs="Arial"/>
          <w:sz w:val="22"/>
          <w:szCs w:val="22"/>
        </w:rPr>
        <w:t>Konsultacijų dalyviai konsultacijas teikia neatlygintinai. Jokios išlaidos konsultacijų dalyviams neatlyginamos. Rinkos konsultacijų metu gauta informacija, nepažeidžiant Viešųjų pirkimų įstatymo reikalavimų, bus naudojama priimant sprendimus dėl Pirkimo organizavimo ir vykdymo.</w:t>
      </w:r>
    </w:p>
    <w:p w14:paraId="7740D47B" w14:textId="431BE60D" w:rsidR="00816E4D" w:rsidRDefault="00816E4D" w:rsidP="00617395">
      <w:pPr>
        <w:tabs>
          <w:tab w:val="left" w:pos="1134"/>
          <w:tab w:val="left" w:pos="1276"/>
        </w:tabs>
        <w:spacing w:line="276" w:lineRule="auto"/>
        <w:ind w:firstLine="720"/>
        <w:contextualSpacing/>
        <w:jc w:val="both"/>
        <w:rPr>
          <w:rFonts w:eastAsia="Calibri"/>
          <w:caps/>
          <w:color w:val="000000"/>
        </w:rPr>
      </w:pPr>
      <w:r w:rsidRPr="002648C2">
        <w:rPr>
          <w:rFonts w:ascii="Arial" w:hAnsi="Arial" w:cs="Arial"/>
          <w:b/>
          <w:bCs/>
          <w:color w:val="000000"/>
          <w:sz w:val="22"/>
          <w:szCs w:val="22"/>
        </w:rPr>
        <w:t>Taip pat prašome atsakyti į pried</w:t>
      </w:r>
      <w:r>
        <w:rPr>
          <w:rFonts w:ascii="Arial" w:hAnsi="Arial" w:cs="Arial"/>
          <w:b/>
          <w:bCs/>
          <w:color w:val="000000"/>
          <w:sz w:val="22"/>
          <w:szCs w:val="22"/>
        </w:rPr>
        <w:t>e</w:t>
      </w:r>
      <w:r w:rsidRPr="002648C2">
        <w:rPr>
          <w:rFonts w:ascii="Arial" w:hAnsi="Arial" w:cs="Arial"/>
          <w:b/>
          <w:bCs/>
          <w:color w:val="000000"/>
          <w:sz w:val="22"/>
          <w:szCs w:val="22"/>
        </w:rPr>
        <w:t xml:space="preserve"> Nr. </w:t>
      </w:r>
      <w:r w:rsidR="00042240">
        <w:rPr>
          <w:rFonts w:ascii="Arial" w:hAnsi="Arial" w:cs="Arial"/>
          <w:b/>
          <w:bCs/>
          <w:color w:val="000000"/>
          <w:sz w:val="22"/>
          <w:szCs w:val="22"/>
        </w:rPr>
        <w:t>1</w:t>
      </w:r>
      <w:r w:rsidRPr="002648C2">
        <w:rPr>
          <w:rFonts w:ascii="Arial" w:hAnsi="Arial" w:cs="Arial"/>
          <w:b/>
          <w:bCs/>
          <w:color w:val="000000"/>
          <w:sz w:val="22"/>
          <w:szCs w:val="22"/>
        </w:rPr>
        <w:t xml:space="preserve"> pateikiamus klausimus</w:t>
      </w:r>
      <w:r>
        <w:rPr>
          <w:rFonts w:ascii="Arial" w:hAnsi="Arial" w:cs="Arial"/>
          <w:sz w:val="22"/>
          <w:szCs w:val="22"/>
        </w:rPr>
        <w:t xml:space="preserve">. </w:t>
      </w:r>
      <w:r w:rsidRPr="005172A1">
        <w:rPr>
          <w:rFonts w:ascii="Arial" w:hAnsi="Arial" w:cs="Arial"/>
          <w:sz w:val="22"/>
          <w:szCs w:val="22"/>
        </w:rPr>
        <w:t>CVP IS priemonėmis gauti atsakymai į perkančiosios organizacijos klausimus gali būti skelbiami viešai.</w:t>
      </w:r>
      <w:r>
        <w:rPr>
          <w:rFonts w:ascii="Arial" w:hAnsi="Arial" w:cs="Arial"/>
          <w:sz w:val="22"/>
          <w:szCs w:val="22"/>
        </w:rPr>
        <w:t xml:space="preserve"> </w:t>
      </w:r>
      <w:r w:rsidRPr="00BF4FD5">
        <w:rPr>
          <w:rFonts w:ascii="Arial" w:hAnsi="Arial" w:cs="Arial"/>
          <w:bCs/>
          <w:sz w:val="22"/>
          <w:szCs w:val="22"/>
          <w:lang w:eastAsia="lt-LT"/>
        </w:rPr>
        <w:t xml:space="preserve">Rinkos konsultacijos dalyvių </w:t>
      </w:r>
      <w:r w:rsidRPr="00BF4FD5">
        <w:rPr>
          <w:rFonts w:ascii="Arial" w:eastAsia="Calibri" w:hAnsi="Arial" w:cs="Arial"/>
          <w:color w:val="000000"/>
          <w:sz w:val="22"/>
          <w:szCs w:val="22"/>
        </w:rPr>
        <w:t>pateikti atsakymai nelaikytini pasiūlymu ir bus naudojami tik rinkos tyrimo tikslais, siekiant tinkamai pasirengti būsimam pirkimui.</w:t>
      </w:r>
    </w:p>
    <w:p w14:paraId="0D2468ED" w14:textId="77777777" w:rsidR="00816E4D" w:rsidRPr="005172A1" w:rsidRDefault="00816E4D" w:rsidP="00617395">
      <w:pPr>
        <w:spacing w:after="120" w:line="276" w:lineRule="auto"/>
        <w:ind w:firstLine="709"/>
        <w:jc w:val="both"/>
        <w:rPr>
          <w:rFonts w:ascii="Arial" w:hAnsi="Arial" w:cs="Arial"/>
          <w:sz w:val="22"/>
          <w:szCs w:val="22"/>
        </w:rPr>
      </w:pPr>
      <w:r w:rsidRPr="005172A1">
        <w:rPr>
          <w:rFonts w:ascii="Arial" w:hAnsi="Arial" w:cs="Arial"/>
          <w:sz w:val="22"/>
          <w:szCs w:val="22"/>
          <w:lang w:eastAsia="ja-JP"/>
        </w:rPr>
        <w:lastRenderedPageBreak/>
        <w:t>Užtikriname, kad rinkos dalyvio identifikaciniai duomenys bei konsultacijos metu pateikta informacija / duomenys, kurie nurodyti kaip konfidencialūs, nebus viešinami, skelbiami ar atskleidžiami tretiesiems asmenims</w:t>
      </w:r>
      <w:r w:rsidRPr="005172A1">
        <w:rPr>
          <w:rFonts w:ascii="Arial" w:hAnsi="Arial" w:cs="Arial"/>
          <w:i/>
          <w:iCs/>
          <w:sz w:val="22"/>
          <w:szCs w:val="22"/>
          <w:lang w:eastAsia="ja-JP"/>
        </w:rPr>
        <w:t xml:space="preserve">. </w:t>
      </w:r>
    </w:p>
    <w:p w14:paraId="496F3AD1" w14:textId="2228F570" w:rsidR="00986069" w:rsidRPr="005172A1" w:rsidRDefault="00986069" w:rsidP="005172A1">
      <w:pPr>
        <w:spacing w:line="276" w:lineRule="auto"/>
        <w:ind w:firstLine="709"/>
        <w:jc w:val="both"/>
        <w:rPr>
          <w:rFonts w:ascii="Arial" w:hAnsi="Arial" w:cs="Arial"/>
          <w:sz w:val="22"/>
          <w:szCs w:val="22"/>
        </w:rPr>
      </w:pPr>
    </w:p>
    <w:p w14:paraId="185C9658" w14:textId="2F62B515" w:rsidR="00986069" w:rsidRPr="005172A1" w:rsidRDefault="00986069" w:rsidP="005172A1">
      <w:pPr>
        <w:spacing w:line="276" w:lineRule="auto"/>
        <w:jc w:val="both"/>
        <w:rPr>
          <w:rFonts w:ascii="Arial" w:hAnsi="Arial" w:cs="Arial"/>
          <w:sz w:val="22"/>
          <w:szCs w:val="22"/>
        </w:rPr>
      </w:pPr>
      <w:r w:rsidRPr="005172A1">
        <w:rPr>
          <w:rFonts w:ascii="Arial" w:hAnsi="Arial" w:cs="Arial"/>
          <w:sz w:val="22"/>
          <w:szCs w:val="22"/>
        </w:rPr>
        <w:t>PRI</w:t>
      </w:r>
      <w:r w:rsidR="008A582D" w:rsidRPr="005172A1">
        <w:rPr>
          <w:rFonts w:ascii="Arial" w:hAnsi="Arial" w:cs="Arial"/>
          <w:sz w:val="22"/>
          <w:szCs w:val="22"/>
        </w:rPr>
        <w:t>DEDAMA:</w:t>
      </w:r>
    </w:p>
    <w:p w14:paraId="2B51E7CA" w14:textId="7DB919D9" w:rsidR="007713B2" w:rsidRDefault="00641037" w:rsidP="007713B2">
      <w:pPr>
        <w:pStyle w:val="ListParagraph"/>
        <w:numPr>
          <w:ilvl w:val="0"/>
          <w:numId w:val="38"/>
        </w:numPr>
        <w:tabs>
          <w:tab w:val="left" w:pos="284"/>
        </w:tabs>
        <w:ind w:left="0" w:firstLine="0"/>
        <w:jc w:val="both"/>
        <w:rPr>
          <w:rFonts w:ascii="Arial" w:hAnsi="Arial" w:cs="Arial"/>
        </w:rPr>
      </w:pPr>
      <w:r w:rsidRPr="005172A1">
        <w:rPr>
          <w:rFonts w:ascii="Arial" w:hAnsi="Arial" w:cs="Arial"/>
        </w:rPr>
        <w:t>1 priedas.</w:t>
      </w:r>
      <w:r w:rsidR="0087025C">
        <w:rPr>
          <w:rFonts w:ascii="Arial" w:hAnsi="Arial" w:cs="Arial"/>
        </w:rPr>
        <w:t xml:space="preserve"> </w:t>
      </w:r>
      <w:r w:rsidR="00042240">
        <w:rPr>
          <w:rFonts w:ascii="Arial" w:hAnsi="Arial" w:cs="Arial"/>
        </w:rPr>
        <w:t xml:space="preserve">Klausimynas rinkos dalyviams. </w:t>
      </w:r>
    </w:p>
    <w:p w14:paraId="3372E3A5" w14:textId="217D65D0" w:rsidR="005172A1" w:rsidRPr="00283EEC" w:rsidRDefault="005415B3" w:rsidP="005172A1">
      <w:pPr>
        <w:pStyle w:val="ListParagraph"/>
        <w:numPr>
          <w:ilvl w:val="0"/>
          <w:numId w:val="38"/>
        </w:numPr>
        <w:tabs>
          <w:tab w:val="left" w:pos="284"/>
        </w:tabs>
        <w:ind w:left="0" w:firstLine="0"/>
        <w:jc w:val="both"/>
        <w:rPr>
          <w:rFonts w:ascii="Arial" w:hAnsi="Arial" w:cs="Arial"/>
        </w:rPr>
      </w:pPr>
      <w:r>
        <w:rPr>
          <w:rFonts w:ascii="Arial" w:hAnsi="Arial" w:cs="Arial"/>
          <w:lang w:val="en-US"/>
        </w:rPr>
        <w:t>2</w:t>
      </w:r>
      <w:r w:rsidR="00DF71CD">
        <w:rPr>
          <w:rFonts w:ascii="Arial" w:hAnsi="Arial" w:cs="Arial"/>
        </w:rPr>
        <w:t xml:space="preserve"> priedas. </w:t>
      </w:r>
      <w:r w:rsidR="0027444F">
        <w:rPr>
          <w:rFonts w:ascii="Arial" w:hAnsi="Arial" w:cs="Arial"/>
          <w:szCs w:val="24"/>
        </w:rPr>
        <w:t>Aiškinamasis raštas.</w:t>
      </w:r>
    </w:p>
    <w:p w14:paraId="639E853C" w14:textId="342B23CA" w:rsidR="00283EEC" w:rsidRPr="00A35B09" w:rsidRDefault="005415B3" w:rsidP="005172A1">
      <w:pPr>
        <w:pStyle w:val="ListParagraph"/>
        <w:numPr>
          <w:ilvl w:val="0"/>
          <w:numId w:val="38"/>
        </w:numPr>
        <w:tabs>
          <w:tab w:val="left" w:pos="284"/>
        </w:tabs>
        <w:ind w:left="0" w:firstLine="0"/>
        <w:jc w:val="both"/>
        <w:rPr>
          <w:rFonts w:ascii="Arial" w:hAnsi="Arial" w:cs="Arial"/>
        </w:rPr>
      </w:pPr>
      <w:r>
        <w:rPr>
          <w:rFonts w:ascii="Arial" w:hAnsi="Arial" w:cs="Arial"/>
          <w:szCs w:val="24"/>
        </w:rPr>
        <w:t>3</w:t>
      </w:r>
      <w:r w:rsidR="00283EEC">
        <w:rPr>
          <w:rFonts w:ascii="Arial" w:hAnsi="Arial" w:cs="Arial"/>
          <w:szCs w:val="24"/>
        </w:rPr>
        <w:t xml:space="preserve"> priedas. Reikalavimai tiekėjų kvalifikacijai.</w:t>
      </w:r>
    </w:p>
    <w:p w14:paraId="280641F5" w14:textId="24381319" w:rsidR="00A5356B" w:rsidRPr="00AE2513" w:rsidRDefault="00185957" w:rsidP="00AE2513">
      <w:pPr>
        <w:spacing w:before="120" w:after="120"/>
        <w:ind w:firstLine="567"/>
        <w:jc w:val="center"/>
        <w:rPr>
          <w:rFonts w:ascii="Arial" w:hAnsi="Arial" w:cs="Arial"/>
          <w:b/>
          <w:sz w:val="22"/>
          <w:szCs w:val="22"/>
        </w:rPr>
      </w:pPr>
      <w:r w:rsidRPr="00461D95">
        <w:rPr>
          <w:rFonts w:ascii="Arial" w:hAnsi="Arial" w:cs="Arial"/>
          <w:b/>
          <w:sz w:val="22"/>
          <w:szCs w:val="22"/>
        </w:rPr>
        <w:t>__________________</w:t>
      </w:r>
    </w:p>
    <w:sectPr w:rsidR="00A5356B" w:rsidRPr="00AE2513">
      <w:headerReference w:type="default" r:id="rId11"/>
      <w:footerReference w:type="default" r:id="rId12"/>
      <w:pgSz w:w="11900" w:h="16840"/>
      <w:pgMar w:top="1064" w:right="682" w:bottom="1454"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FC187" w14:textId="77777777" w:rsidR="00B81776" w:rsidRDefault="00B81776">
      <w:r>
        <w:separator/>
      </w:r>
    </w:p>
  </w:endnote>
  <w:endnote w:type="continuationSeparator" w:id="0">
    <w:p w14:paraId="66BE5B70" w14:textId="77777777" w:rsidR="00B81776" w:rsidRDefault="00B81776">
      <w:r>
        <w:continuationSeparator/>
      </w:r>
    </w:p>
  </w:endnote>
  <w:endnote w:type="continuationNotice" w:id="1">
    <w:p w14:paraId="78277096" w14:textId="77777777" w:rsidR="00B81776" w:rsidRDefault="00B817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roman"/>
    <w:pitch w:val="default"/>
  </w:font>
  <w:font w:name="Abadi MT Condensed Light">
    <w:altName w:val="Calibri"/>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C77D" w14:textId="3FC0117D" w:rsidR="00A54C2A" w:rsidRPr="00994201" w:rsidRDefault="00A54C2A" w:rsidP="00994201">
    <w:pPr>
      <w:pStyle w:val="Footer"/>
      <w:jc w:val="right"/>
      <w:rPr>
        <w:rFonts w:ascii="Arial" w:hAnsi="Arial" w:cs="Arial"/>
        <w:color w:val="000000" w:themeColor="text1"/>
        <w:sz w:val="20"/>
        <w:szCs w:val="20"/>
      </w:rPr>
    </w:pPr>
    <w:r>
      <w:rPr>
        <w:rFonts w:ascii="Abadi MT Condensed Light" w:hAnsi="Abadi MT Condensed Light"/>
        <w:noProof/>
        <w:sz w:val="16"/>
        <w:szCs w:val="16"/>
        <w:lang w:bidi="ar-SA"/>
      </w:rPr>
      <w:drawing>
        <wp:anchor distT="0" distB="0" distL="114300" distR="114300" simplePos="0" relativeHeight="251658241" behindDoc="0" locked="0" layoutInCell="1" allowOverlap="1" wp14:anchorId="6BA6889F" wp14:editId="6CC31844">
          <wp:simplePos x="0" y="0"/>
          <wp:positionH relativeFrom="column">
            <wp:posOffset>6053455</wp:posOffset>
          </wp:positionH>
          <wp:positionV relativeFrom="paragraph">
            <wp:posOffset>-19555</wp:posOffset>
          </wp:positionV>
          <wp:extent cx="196850" cy="196850"/>
          <wp:effectExtent l="0" t="0" r="6350" b="635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onės logo 2017 03 13.jpg"/>
                  <pic:cNvPicPr/>
                </pic:nvPicPr>
                <pic:blipFill>
                  <a:blip r:embed="rId1">
                    <a:extLst>
                      <a:ext uri="{28A0092B-C50C-407E-A947-70E740481C1C}">
                        <a14:useLocalDpi xmlns:a14="http://schemas.microsoft.com/office/drawing/2010/main" val="0"/>
                      </a:ext>
                    </a:extLst>
                  </a:blip>
                  <a:stretch>
                    <a:fillRect/>
                  </a:stretch>
                </pic:blipFill>
                <pic:spPr>
                  <a:xfrm>
                    <a:off x="0" y="0"/>
                    <a:ext cx="196850" cy="196850"/>
                  </a:xfrm>
                  <a:prstGeom prst="rect">
                    <a:avLst/>
                  </a:prstGeom>
                </pic:spPr>
              </pic:pic>
            </a:graphicData>
          </a:graphic>
          <wp14:sizeRelH relativeFrom="page">
            <wp14:pctWidth>0</wp14:pctWidth>
          </wp14:sizeRelH>
          <wp14:sizeRelV relativeFrom="page">
            <wp14:pctHeight>0</wp14:pctHeight>
          </wp14:sizeRelV>
        </wp:anchor>
      </w:drawing>
    </w:r>
    <w:r w:rsidRPr="00994201">
      <w:rPr>
        <w:rFonts w:ascii="Arial" w:hAnsi="Arial" w:cs="Arial"/>
        <w:color w:val="000000" w:themeColor="text1"/>
        <w:sz w:val="20"/>
        <w:szCs w:val="20"/>
      </w:rPr>
      <w:t xml:space="preserve">Puslapis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PAGE  \* Arabic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sidRPr="00994201">
      <w:rPr>
        <w:rFonts w:ascii="Arial" w:hAnsi="Arial" w:cs="Arial"/>
        <w:color w:val="000000" w:themeColor="text1"/>
        <w:sz w:val="20"/>
        <w:szCs w:val="20"/>
      </w:rPr>
      <w:t xml:space="preserve"> iš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NUMPAGES \ * arabskie \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Pr>
        <w:rFonts w:ascii="Arial" w:hAnsi="Arial" w:cs="Arial"/>
        <w:color w:val="000000" w:themeColor="text1"/>
        <w:sz w:val="20"/>
        <w:szCs w:val="20"/>
      </w:rPr>
      <w:t xml:space="preserve"> </w:t>
    </w:r>
  </w:p>
  <w:p w14:paraId="7AED1E5D" w14:textId="77777777" w:rsidR="00A54C2A" w:rsidRDefault="00A54C2A" w:rsidP="00994201">
    <w:pPr>
      <w:pStyle w:val="Footer"/>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5BD95" w14:textId="77777777" w:rsidR="00B81776" w:rsidRDefault="00B81776"/>
  </w:footnote>
  <w:footnote w:type="continuationSeparator" w:id="0">
    <w:p w14:paraId="108D0357" w14:textId="77777777" w:rsidR="00B81776" w:rsidRDefault="00B81776"/>
  </w:footnote>
  <w:footnote w:type="continuationNotice" w:id="1">
    <w:p w14:paraId="1C09FF71" w14:textId="77777777" w:rsidR="00B81776" w:rsidRDefault="00B817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B9207" w14:textId="77777777" w:rsidR="00A54C2A" w:rsidRPr="00994201" w:rsidRDefault="00A54C2A" w:rsidP="005501ED">
    <w:pPr>
      <w:pStyle w:val="Header"/>
      <w:jc w:val="right"/>
      <w:rPr>
        <w:rFonts w:ascii="Arial" w:hAnsi="Arial" w:cs="Arial"/>
        <w:sz w:val="16"/>
        <w:szCs w:val="16"/>
      </w:rPr>
    </w:pPr>
    <w:r w:rsidRPr="00994201">
      <w:rPr>
        <w:rFonts w:ascii="Arial" w:hAnsi="Arial" w:cs="Arial"/>
        <w:noProof/>
        <w:sz w:val="16"/>
        <w:szCs w:val="16"/>
        <w:lang w:bidi="ar-SA"/>
      </w:rPr>
      <w:drawing>
        <wp:anchor distT="0" distB="0" distL="114300" distR="114300" simplePos="0" relativeHeight="251658240" behindDoc="0" locked="0" layoutInCell="1" allowOverlap="1" wp14:anchorId="37FC7A45" wp14:editId="64BACF41">
          <wp:simplePos x="0" y="0"/>
          <wp:positionH relativeFrom="column">
            <wp:posOffset>5941695</wp:posOffset>
          </wp:positionH>
          <wp:positionV relativeFrom="paragraph">
            <wp:posOffset>13970</wp:posOffset>
          </wp:positionV>
          <wp:extent cx="310515" cy="310515"/>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onės logo 2017 03 13.jpg"/>
                  <pic:cNvPicPr/>
                </pic:nvPicPr>
                <pic:blipFill>
                  <a:blip r:embed="rId1">
                    <a:extLst>
                      <a:ext uri="{28A0092B-C50C-407E-A947-70E740481C1C}">
                        <a14:useLocalDpi xmlns:a14="http://schemas.microsoft.com/office/drawing/2010/main" val="0"/>
                      </a:ext>
                    </a:extLst>
                  </a:blip>
                  <a:stretch>
                    <a:fillRect/>
                  </a:stretch>
                </pic:blipFill>
                <pic:spPr>
                  <a:xfrm>
                    <a:off x="0" y="0"/>
                    <a:ext cx="310515" cy="310515"/>
                  </a:xfrm>
                  <a:prstGeom prst="rect">
                    <a:avLst/>
                  </a:prstGeom>
                </pic:spPr>
              </pic:pic>
            </a:graphicData>
          </a:graphic>
          <wp14:sizeRelH relativeFrom="page">
            <wp14:pctWidth>0</wp14:pctWidth>
          </wp14:sizeRelH>
          <wp14:sizeRelV relativeFrom="page">
            <wp14:pctHeight>0</wp14:pctHeight>
          </wp14:sizeRelV>
        </wp:anchor>
      </w:drawing>
    </w:r>
    <w:r w:rsidRPr="00994201">
      <w:rPr>
        <w:rFonts w:ascii="Arial" w:hAnsi="Arial" w:cs="Arial"/>
        <w:sz w:val="16"/>
        <w:szCs w:val="16"/>
      </w:rPr>
      <w:t>UAB VILNIAUS VYSTYMO KOMPANIJA</w:t>
    </w:r>
  </w:p>
  <w:p w14:paraId="329CE252" w14:textId="3BC3EB90" w:rsidR="00185957" w:rsidRDefault="00185957" w:rsidP="00AA6449">
    <w:pPr>
      <w:pStyle w:val="Header"/>
      <w:jc w:val="right"/>
      <w:rPr>
        <w:rFonts w:ascii="Arial" w:hAnsi="Arial" w:cs="Arial"/>
        <w:sz w:val="16"/>
        <w:szCs w:val="16"/>
      </w:rPr>
    </w:pPr>
    <w:r w:rsidRPr="00185957">
      <w:rPr>
        <w:rFonts w:ascii="Arial" w:hAnsi="Arial" w:cs="Arial"/>
        <w:sz w:val="16"/>
        <w:szCs w:val="16"/>
      </w:rPr>
      <w:t>IŠANKSTIN</w:t>
    </w:r>
    <w:r>
      <w:rPr>
        <w:rFonts w:ascii="Arial" w:hAnsi="Arial" w:cs="Arial"/>
        <w:sz w:val="16"/>
        <w:szCs w:val="16"/>
      </w:rPr>
      <w:t>Ė</w:t>
    </w:r>
    <w:r w:rsidRPr="00185957">
      <w:rPr>
        <w:rFonts w:ascii="Arial" w:hAnsi="Arial" w:cs="Arial"/>
        <w:sz w:val="16"/>
        <w:szCs w:val="16"/>
      </w:rPr>
      <w:t xml:space="preserve"> RINKOS DALYVIŲ KONSULTACIJA</w:t>
    </w:r>
  </w:p>
  <w:p w14:paraId="0A10FFF9" w14:textId="77777777" w:rsidR="00695ACA" w:rsidRPr="00FF130B" w:rsidRDefault="00695ACA" w:rsidP="00AA6449">
    <w:pPr>
      <w:pStyle w:val="Header"/>
      <w:jc w:val="right"/>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D254447"/>
    <w:multiLevelType w:val="multilevel"/>
    <w:tmpl w:val="15BE9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0"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5"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19"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4"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6B0E88"/>
    <w:multiLevelType w:val="hybridMultilevel"/>
    <w:tmpl w:val="D84678F8"/>
    <w:lvl w:ilvl="0" w:tplc="F36E53E4">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5"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8"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6"/>
  </w:num>
  <w:num w:numId="2" w16cid:durableId="3283637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3"/>
  </w:num>
  <w:num w:numId="4" w16cid:durableId="1283921300">
    <w:abstractNumId w:val="18"/>
  </w:num>
  <w:num w:numId="5" w16cid:durableId="1151676754">
    <w:abstractNumId w:val="35"/>
  </w:num>
  <w:num w:numId="6" w16cid:durableId="112480364">
    <w:abstractNumId w:val="13"/>
  </w:num>
  <w:num w:numId="7" w16cid:durableId="20713153">
    <w:abstractNumId w:val="0"/>
  </w:num>
  <w:num w:numId="8" w16cid:durableId="1378159158">
    <w:abstractNumId w:val="21"/>
  </w:num>
  <w:num w:numId="9" w16cid:durableId="1844584844">
    <w:abstractNumId w:val="33"/>
  </w:num>
  <w:num w:numId="10" w16cid:durableId="462770585">
    <w:abstractNumId w:val="24"/>
  </w:num>
  <w:num w:numId="11" w16cid:durableId="366566873">
    <w:abstractNumId w:val="22"/>
  </w:num>
  <w:num w:numId="12" w16cid:durableId="297683829">
    <w:abstractNumId w:val="11"/>
  </w:num>
  <w:num w:numId="13" w16cid:durableId="1244298646">
    <w:abstractNumId w:val="30"/>
  </w:num>
  <w:num w:numId="14" w16cid:durableId="1747847102">
    <w:abstractNumId w:val="8"/>
  </w:num>
  <w:num w:numId="15" w16cid:durableId="1811437038">
    <w:abstractNumId w:val="38"/>
  </w:num>
  <w:num w:numId="16" w16cid:durableId="809900637">
    <w:abstractNumId w:val="15"/>
  </w:num>
  <w:num w:numId="17" w16cid:durableId="937249714">
    <w:abstractNumId w:val="25"/>
  </w:num>
  <w:num w:numId="18" w16cid:durableId="1287347392">
    <w:abstractNumId w:val="12"/>
  </w:num>
  <w:num w:numId="19" w16cid:durableId="923687651">
    <w:abstractNumId w:val="31"/>
  </w:num>
  <w:num w:numId="20" w16cid:durableId="161287673">
    <w:abstractNumId w:val="27"/>
  </w:num>
  <w:num w:numId="21" w16cid:durableId="67657818">
    <w:abstractNumId w:val="2"/>
  </w:num>
  <w:num w:numId="22" w16cid:durableId="1689676523">
    <w:abstractNumId w:val="1"/>
  </w:num>
  <w:num w:numId="23" w16cid:durableId="1224489346">
    <w:abstractNumId w:val="32"/>
  </w:num>
  <w:num w:numId="24" w16cid:durableId="1163669104">
    <w:abstractNumId w:val="16"/>
  </w:num>
  <w:num w:numId="25" w16cid:durableId="281036320">
    <w:abstractNumId w:val="7"/>
  </w:num>
  <w:num w:numId="26" w16cid:durableId="1834376322">
    <w:abstractNumId w:val="5"/>
  </w:num>
  <w:num w:numId="27" w16cid:durableId="694890093">
    <w:abstractNumId w:val="14"/>
  </w:num>
  <w:num w:numId="28" w16cid:durableId="713307683">
    <w:abstractNumId w:val="37"/>
  </w:num>
  <w:num w:numId="29" w16cid:durableId="546068016">
    <w:abstractNumId w:val="34"/>
  </w:num>
  <w:num w:numId="30" w16cid:durableId="730616665">
    <w:abstractNumId w:val="20"/>
  </w:num>
  <w:num w:numId="31" w16cid:durableId="876241951">
    <w:abstractNumId w:val="28"/>
  </w:num>
  <w:num w:numId="32" w16cid:durableId="1536189314">
    <w:abstractNumId w:val="26"/>
  </w:num>
  <w:num w:numId="33" w16cid:durableId="889539354">
    <w:abstractNumId w:val="9"/>
  </w:num>
  <w:num w:numId="34" w16cid:durableId="1124888506">
    <w:abstractNumId w:val="19"/>
  </w:num>
  <w:num w:numId="35" w16cid:durableId="859583596">
    <w:abstractNumId w:val="10"/>
  </w:num>
  <w:num w:numId="36" w16cid:durableId="1659185039">
    <w:abstractNumId w:val="17"/>
  </w:num>
  <w:num w:numId="37" w16cid:durableId="1194267659">
    <w:abstractNumId w:val="3"/>
  </w:num>
  <w:num w:numId="38" w16cid:durableId="666522619">
    <w:abstractNumId w:val="29"/>
  </w:num>
  <w:num w:numId="39" w16cid:durableId="125115870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53B5"/>
    <w:rsid w:val="00007675"/>
    <w:rsid w:val="000101FF"/>
    <w:rsid w:val="0001369F"/>
    <w:rsid w:val="00014A42"/>
    <w:rsid w:val="00014AB2"/>
    <w:rsid w:val="000210DB"/>
    <w:rsid w:val="00021A18"/>
    <w:rsid w:val="000228E3"/>
    <w:rsid w:val="00022DCC"/>
    <w:rsid w:val="0002337D"/>
    <w:rsid w:val="00023452"/>
    <w:rsid w:val="000256CF"/>
    <w:rsid w:val="00031B26"/>
    <w:rsid w:val="0003251A"/>
    <w:rsid w:val="00033EEE"/>
    <w:rsid w:val="00033FCA"/>
    <w:rsid w:val="00034257"/>
    <w:rsid w:val="0003570E"/>
    <w:rsid w:val="00036D14"/>
    <w:rsid w:val="000370AD"/>
    <w:rsid w:val="00037AE0"/>
    <w:rsid w:val="00042240"/>
    <w:rsid w:val="00045276"/>
    <w:rsid w:val="00051F89"/>
    <w:rsid w:val="0005375A"/>
    <w:rsid w:val="00054EED"/>
    <w:rsid w:val="00055801"/>
    <w:rsid w:val="0005598B"/>
    <w:rsid w:val="00063240"/>
    <w:rsid w:val="0006397D"/>
    <w:rsid w:val="000657E8"/>
    <w:rsid w:val="00065CFD"/>
    <w:rsid w:val="000672BD"/>
    <w:rsid w:val="00067C10"/>
    <w:rsid w:val="000712C9"/>
    <w:rsid w:val="0007333F"/>
    <w:rsid w:val="000741AB"/>
    <w:rsid w:val="00082570"/>
    <w:rsid w:val="00082A1D"/>
    <w:rsid w:val="00084B7B"/>
    <w:rsid w:val="00090EB0"/>
    <w:rsid w:val="0009232B"/>
    <w:rsid w:val="000966D4"/>
    <w:rsid w:val="000A3586"/>
    <w:rsid w:val="000A4AD5"/>
    <w:rsid w:val="000A4EE9"/>
    <w:rsid w:val="000A758A"/>
    <w:rsid w:val="000B0648"/>
    <w:rsid w:val="000B1D41"/>
    <w:rsid w:val="000C11A3"/>
    <w:rsid w:val="000C393F"/>
    <w:rsid w:val="000C430B"/>
    <w:rsid w:val="000C54C5"/>
    <w:rsid w:val="000D0542"/>
    <w:rsid w:val="000D11A4"/>
    <w:rsid w:val="000D16D3"/>
    <w:rsid w:val="000D33D9"/>
    <w:rsid w:val="000D61FA"/>
    <w:rsid w:val="000E44FA"/>
    <w:rsid w:val="000E454C"/>
    <w:rsid w:val="000E56BF"/>
    <w:rsid w:val="000F25E1"/>
    <w:rsid w:val="000F5DAD"/>
    <w:rsid w:val="000F6FA0"/>
    <w:rsid w:val="000F740F"/>
    <w:rsid w:val="00100239"/>
    <w:rsid w:val="001026CE"/>
    <w:rsid w:val="001072FC"/>
    <w:rsid w:val="00110F0E"/>
    <w:rsid w:val="00115527"/>
    <w:rsid w:val="00117231"/>
    <w:rsid w:val="001269E4"/>
    <w:rsid w:val="0013020A"/>
    <w:rsid w:val="0013024C"/>
    <w:rsid w:val="001323ED"/>
    <w:rsid w:val="00134D6C"/>
    <w:rsid w:val="00135A94"/>
    <w:rsid w:val="001365B1"/>
    <w:rsid w:val="00137208"/>
    <w:rsid w:val="00137408"/>
    <w:rsid w:val="0013740B"/>
    <w:rsid w:val="00145C78"/>
    <w:rsid w:val="0014667E"/>
    <w:rsid w:val="00146C77"/>
    <w:rsid w:val="00153C0D"/>
    <w:rsid w:val="001543FE"/>
    <w:rsid w:val="00156CE1"/>
    <w:rsid w:val="001577FF"/>
    <w:rsid w:val="001654A2"/>
    <w:rsid w:val="00167253"/>
    <w:rsid w:val="001700DD"/>
    <w:rsid w:val="00172CD5"/>
    <w:rsid w:val="0017455D"/>
    <w:rsid w:val="00175A48"/>
    <w:rsid w:val="0018072F"/>
    <w:rsid w:val="00180F20"/>
    <w:rsid w:val="00185119"/>
    <w:rsid w:val="00185957"/>
    <w:rsid w:val="00185DCB"/>
    <w:rsid w:val="001871DA"/>
    <w:rsid w:val="001937CE"/>
    <w:rsid w:val="001938DB"/>
    <w:rsid w:val="0019499A"/>
    <w:rsid w:val="00194D1A"/>
    <w:rsid w:val="001A29B7"/>
    <w:rsid w:val="001A2B4F"/>
    <w:rsid w:val="001A34F4"/>
    <w:rsid w:val="001A3B66"/>
    <w:rsid w:val="001A4014"/>
    <w:rsid w:val="001B124A"/>
    <w:rsid w:val="001B212F"/>
    <w:rsid w:val="001C3DBA"/>
    <w:rsid w:val="001C6BAB"/>
    <w:rsid w:val="001D0005"/>
    <w:rsid w:val="001D03C7"/>
    <w:rsid w:val="001D3A1B"/>
    <w:rsid w:val="001D468A"/>
    <w:rsid w:val="001D5485"/>
    <w:rsid w:val="001E1251"/>
    <w:rsid w:val="001E1FE1"/>
    <w:rsid w:val="001E24A7"/>
    <w:rsid w:val="001E3950"/>
    <w:rsid w:val="001E74BE"/>
    <w:rsid w:val="001F41C5"/>
    <w:rsid w:val="001F5B85"/>
    <w:rsid w:val="00200741"/>
    <w:rsid w:val="00200C30"/>
    <w:rsid w:val="0020102F"/>
    <w:rsid w:val="0020269E"/>
    <w:rsid w:val="00203FA1"/>
    <w:rsid w:val="00207201"/>
    <w:rsid w:val="00207782"/>
    <w:rsid w:val="00210305"/>
    <w:rsid w:val="00211389"/>
    <w:rsid w:val="0021304C"/>
    <w:rsid w:val="00213944"/>
    <w:rsid w:val="00214219"/>
    <w:rsid w:val="0022343E"/>
    <w:rsid w:val="002240A2"/>
    <w:rsid w:val="00225C34"/>
    <w:rsid w:val="00230768"/>
    <w:rsid w:val="00232386"/>
    <w:rsid w:val="00232FFE"/>
    <w:rsid w:val="0023560A"/>
    <w:rsid w:val="00237E29"/>
    <w:rsid w:val="002408F8"/>
    <w:rsid w:val="00241B28"/>
    <w:rsid w:val="00241BA4"/>
    <w:rsid w:val="002452CB"/>
    <w:rsid w:val="00250D84"/>
    <w:rsid w:val="00251504"/>
    <w:rsid w:val="00252947"/>
    <w:rsid w:val="00252A96"/>
    <w:rsid w:val="00254C5F"/>
    <w:rsid w:val="00254EBD"/>
    <w:rsid w:val="002562C3"/>
    <w:rsid w:val="00260836"/>
    <w:rsid w:val="002639E0"/>
    <w:rsid w:val="00263B90"/>
    <w:rsid w:val="002659DD"/>
    <w:rsid w:val="00270370"/>
    <w:rsid w:val="0027444F"/>
    <w:rsid w:val="00276AA1"/>
    <w:rsid w:val="00277931"/>
    <w:rsid w:val="00277D2C"/>
    <w:rsid w:val="00281E7C"/>
    <w:rsid w:val="00282685"/>
    <w:rsid w:val="00283EEC"/>
    <w:rsid w:val="002867CC"/>
    <w:rsid w:val="00290795"/>
    <w:rsid w:val="00296C57"/>
    <w:rsid w:val="002A0706"/>
    <w:rsid w:val="002A1167"/>
    <w:rsid w:val="002A37EF"/>
    <w:rsid w:val="002A53A6"/>
    <w:rsid w:val="002B0E96"/>
    <w:rsid w:val="002B29D4"/>
    <w:rsid w:val="002B2E63"/>
    <w:rsid w:val="002B30BE"/>
    <w:rsid w:val="002B3C3E"/>
    <w:rsid w:val="002B6D75"/>
    <w:rsid w:val="002C39C7"/>
    <w:rsid w:val="002C78B7"/>
    <w:rsid w:val="002D1629"/>
    <w:rsid w:val="002D27AC"/>
    <w:rsid w:val="002D30E9"/>
    <w:rsid w:val="002D54F9"/>
    <w:rsid w:val="002D7EE9"/>
    <w:rsid w:val="002E1684"/>
    <w:rsid w:val="002E321D"/>
    <w:rsid w:val="002E35D4"/>
    <w:rsid w:val="002E4B7F"/>
    <w:rsid w:val="002E5753"/>
    <w:rsid w:val="002E5B9F"/>
    <w:rsid w:val="002E62A0"/>
    <w:rsid w:val="002E7461"/>
    <w:rsid w:val="002E7D77"/>
    <w:rsid w:val="002F0AF1"/>
    <w:rsid w:val="002F30C6"/>
    <w:rsid w:val="002F378D"/>
    <w:rsid w:val="002F394B"/>
    <w:rsid w:val="002F434B"/>
    <w:rsid w:val="002F5F26"/>
    <w:rsid w:val="002F5F2A"/>
    <w:rsid w:val="002F7DD5"/>
    <w:rsid w:val="0030245E"/>
    <w:rsid w:val="003050A9"/>
    <w:rsid w:val="00306116"/>
    <w:rsid w:val="003157B5"/>
    <w:rsid w:val="00315E51"/>
    <w:rsid w:val="00316EBD"/>
    <w:rsid w:val="00323163"/>
    <w:rsid w:val="00323D55"/>
    <w:rsid w:val="0032797E"/>
    <w:rsid w:val="00332C08"/>
    <w:rsid w:val="00334084"/>
    <w:rsid w:val="00335685"/>
    <w:rsid w:val="00335FF6"/>
    <w:rsid w:val="00341C07"/>
    <w:rsid w:val="00344318"/>
    <w:rsid w:val="00344A14"/>
    <w:rsid w:val="003476BF"/>
    <w:rsid w:val="00347E0B"/>
    <w:rsid w:val="00350A29"/>
    <w:rsid w:val="0035287F"/>
    <w:rsid w:val="00352A78"/>
    <w:rsid w:val="00353FBC"/>
    <w:rsid w:val="0035416A"/>
    <w:rsid w:val="00354379"/>
    <w:rsid w:val="00355160"/>
    <w:rsid w:val="00361A22"/>
    <w:rsid w:val="00361F49"/>
    <w:rsid w:val="00363E48"/>
    <w:rsid w:val="003664A9"/>
    <w:rsid w:val="00366A73"/>
    <w:rsid w:val="00370FEF"/>
    <w:rsid w:val="003717AB"/>
    <w:rsid w:val="00375845"/>
    <w:rsid w:val="00375A2A"/>
    <w:rsid w:val="00381831"/>
    <w:rsid w:val="00381FE5"/>
    <w:rsid w:val="00386B39"/>
    <w:rsid w:val="0038719B"/>
    <w:rsid w:val="0038757A"/>
    <w:rsid w:val="00391126"/>
    <w:rsid w:val="00392E21"/>
    <w:rsid w:val="00394E95"/>
    <w:rsid w:val="003A075A"/>
    <w:rsid w:val="003B05F7"/>
    <w:rsid w:val="003B3934"/>
    <w:rsid w:val="003B3C76"/>
    <w:rsid w:val="003B452C"/>
    <w:rsid w:val="003B474E"/>
    <w:rsid w:val="003B7B35"/>
    <w:rsid w:val="003C0889"/>
    <w:rsid w:val="003C0941"/>
    <w:rsid w:val="003C1F3C"/>
    <w:rsid w:val="003C35A8"/>
    <w:rsid w:val="003C42DE"/>
    <w:rsid w:val="003C7659"/>
    <w:rsid w:val="003C779F"/>
    <w:rsid w:val="003C7E04"/>
    <w:rsid w:val="003D04D0"/>
    <w:rsid w:val="003D1941"/>
    <w:rsid w:val="003D4BC5"/>
    <w:rsid w:val="003D7C8D"/>
    <w:rsid w:val="003E1045"/>
    <w:rsid w:val="003E1136"/>
    <w:rsid w:val="003E2AF3"/>
    <w:rsid w:val="003E4694"/>
    <w:rsid w:val="003E5476"/>
    <w:rsid w:val="003F06EA"/>
    <w:rsid w:val="003F2539"/>
    <w:rsid w:val="003F335B"/>
    <w:rsid w:val="003F34A8"/>
    <w:rsid w:val="003F36AB"/>
    <w:rsid w:val="00406FB7"/>
    <w:rsid w:val="0040740D"/>
    <w:rsid w:val="00411E50"/>
    <w:rsid w:val="00414EAD"/>
    <w:rsid w:val="004163F8"/>
    <w:rsid w:val="0041744A"/>
    <w:rsid w:val="00423200"/>
    <w:rsid w:val="00423374"/>
    <w:rsid w:val="004239A4"/>
    <w:rsid w:val="00425144"/>
    <w:rsid w:val="00426E25"/>
    <w:rsid w:val="00427E6B"/>
    <w:rsid w:val="00427F38"/>
    <w:rsid w:val="00436081"/>
    <w:rsid w:val="004364CC"/>
    <w:rsid w:val="004375F6"/>
    <w:rsid w:val="004477CF"/>
    <w:rsid w:val="004478EC"/>
    <w:rsid w:val="00452C9A"/>
    <w:rsid w:val="004603CD"/>
    <w:rsid w:val="00461061"/>
    <w:rsid w:val="00461870"/>
    <w:rsid w:val="00461D95"/>
    <w:rsid w:val="004636B4"/>
    <w:rsid w:val="00464BC1"/>
    <w:rsid w:val="004655E2"/>
    <w:rsid w:val="00465C30"/>
    <w:rsid w:val="004671CC"/>
    <w:rsid w:val="0046755A"/>
    <w:rsid w:val="0047109E"/>
    <w:rsid w:val="00473095"/>
    <w:rsid w:val="004758BB"/>
    <w:rsid w:val="00476348"/>
    <w:rsid w:val="0047706F"/>
    <w:rsid w:val="00481E5A"/>
    <w:rsid w:val="00482486"/>
    <w:rsid w:val="00482531"/>
    <w:rsid w:val="00484F52"/>
    <w:rsid w:val="00486594"/>
    <w:rsid w:val="00487129"/>
    <w:rsid w:val="004900DB"/>
    <w:rsid w:val="00490CBC"/>
    <w:rsid w:val="004925FA"/>
    <w:rsid w:val="004A38E9"/>
    <w:rsid w:val="004A5321"/>
    <w:rsid w:val="004B6FEC"/>
    <w:rsid w:val="004C7966"/>
    <w:rsid w:val="004D0C27"/>
    <w:rsid w:val="004D4C1A"/>
    <w:rsid w:val="004D6239"/>
    <w:rsid w:val="004E1C74"/>
    <w:rsid w:val="004E36E3"/>
    <w:rsid w:val="004E4213"/>
    <w:rsid w:val="004E4B6C"/>
    <w:rsid w:val="004E5E57"/>
    <w:rsid w:val="004E78F5"/>
    <w:rsid w:val="004F28EB"/>
    <w:rsid w:val="004F379E"/>
    <w:rsid w:val="00504A62"/>
    <w:rsid w:val="00504CB7"/>
    <w:rsid w:val="00505B51"/>
    <w:rsid w:val="00507682"/>
    <w:rsid w:val="005100E8"/>
    <w:rsid w:val="00510E60"/>
    <w:rsid w:val="00511AC7"/>
    <w:rsid w:val="0051316D"/>
    <w:rsid w:val="005158C6"/>
    <w:rsid w:val="0051653E"/>
    <w:rsid w:val="005172A1"/>
    <w:rsid w:val="00521466"/>
    <w:rsid w:val="00522EEA"/>
    <w:rsid w:val="00523D8C"/>
    <w:rsid w:val="005240DE"/>
    <w:rsid w:val="00525DCB"/>
    <w:rsid w:val="00527028"/>
    <w:rsid w:val="00527154"/>
    <w:rsid w:val="00527D64"/>
    <w:rsid w:val="00530071"/>
    <w:rsid w:val="005412B7"/>
    <w:rsid w:val="005415B3"/>
    <w:rsid w:val="00547D76"/>
    <w:rsid w:val="005501ED"/>
    <w:rsid w:val="00550294"/>
    <w:rsid w:val="005516B7"/>
    <w:rsid w:val="0055330A"/>
    <w:rsid w:val="00555995"/>
    <w:rsid w:val="00556817"/>
    <w:rsid w:val="00560F14"/>
    <w:rsid w:val="00560FD6"/>
    <w:rsid w:val="00565174"/>
    <w:rsid w:val="00570AF0"/>
    <w:rsid w:val="00573AF9"/>
    <w:rsid w:val="005807D9"/>
    <w:rsid w:val="00582234"/>
    <w:rsid w:val="00582AAC"/>
    <w:rsid w:val="00583B31"/>
    <w:rsid w:val="005849ED"/>
    <w:rsid w:val="00586409"/>
    <w:rsid w:val="00586782"/>
    <w:rsid w:val="00587292"/>
    <w:rsid w:val="00587864"/>
    <w:rsid w:val="0059437E"/>
    <w:rsid w:val="005964B8"/>
    <w:rsid w:val="00596C5D"/>
    <w:rsid w:val="005A17B4"/>
    <w:rsid w:val="005A3CBB"/>
    <w:rsid w:val="005A4AD7"/>
    <w:rsid w:val="005A68A3"/>
    <w:rsid w:val="005A7CF7"/>
    <w:rsid w:val="005B22E9"/>
    <w:rsid w:val="005B4918"/>
    <w:rsid w:val="005B5B23"/>
    <w:rsid w:val="005C0061"/>
    <w:rsid w:val="005C0F2B"/>
    <w:rsid w:val="005C3EF2"/>
    <w:rsid w:val="005C6CFE"/>
    <w:rsid w:val="005C780F"/>
    <w:rsid w:val="005C7851"/>
    <w:rsid w:val="005D0D5E"/>
    <w:rsid w:val="005D433C"/>
    <w:rsid w:val="005D6CB4"/>
    <w:rsid w:val="005D7540"/>
    <w:rsid w:val="005E107C"/>
    <w:rsid w:val="005E26E8"/>
    <w:rsid w:val="005E4159"/>
    <w:rsid w:val="005E72C7"/>
    <w:rsid w:val="005F12F6"/>
    <w:rsid w:val="005F2CD6"/>
    <w:rsid w:val="005F5B38"/>
    <w:rsid w:val="00601A03"/>
    <w:rsid w:val="00602599"/>
    <w:rsid w:val="0060309A"/>
    <w:rsid w:val="0060688C"/>
    <w:rsid w:val="006077F5"/>
    <w:rsid w:val="00611099"/>
    <w:rsid w:val="0061478D"/>
    <w:rsid w:val="006159D4"/>
    <w:rsid w:val="00617395"/>
    <w:rsid w:val="006247D8"/>
    <w:rsid w:val="006324E4"/>
    <w:rsid w:val="00633C56"/>
    <w:rsid w:val="00634A69"/>
    <w:rsid w:val="00634AE9"/>
    <w:rsid w:val="00634B0D"/>
    <w:rsid w:val="00634F22"/>
    <w:rsid w:val="00635919"/>
    <w:rsid w:val="00635A44"/>
    <w:rsid w:val="00640990"/>
    <w:rsid w:val="00640D71"/>
    <w:rsid w:val="00641037"/>
    <w:rsid w:val="00641133"/>
    <w:rsid w:val="00641BCF"/>
    <w:rsid w:val="00647B1B"/>
    <w:rsid w:val="0065273F"/>
    <w:rsid w:val="00653EB6"/>
    <w:rsid w:val="006573A0"/>
    <w:rsid w:val="00661110"/>
    <w:rsid w:val="00662DA2"/>
    <w:rsid w:val="00664C7D"/>
    <w:rsid w:val="00665860"/>
    <w:rsid w:val="00666EC5"/>
    <w:rsid w:val="006706C2"/>
    <w:rsid w:val="00672849"/>
    <w:rsid w:val="00673284"/>
    <w:rsid w:val="00675459"/>
    <w:rsid w:val="006776BA"/>
    <w:rsid w:val="00677E45"/>
    <w:rsid w:val="006807CE"/>
    <w:rsid w:val="00681A33"/>
    <w:rsid w:val="0068224D"/>
    <w:rsid w:val="00692E40"/>
    <w:rsid w:val="00694778"/>
    <w:rsid w:val="00694F06"/>
    <w:rsid w:val="00695ACA"/>
    <w:rsid w:val="00697E07"/>
    <w:rsid w:val="00697E70"/>
    <w:rsid w:val="006A2B97"/>
    <w:rsid w:val="006A3272"/>
    <w:rsid w:val="006A5992"/>
    <w:rsid w:val="006B0383"/>
    <w:rsid w:val="006B3882"/>
    <w:rsid w:val="006B3906"/>
    <w:rsid w:val="006B7C8A"/>
    <w:rsid w:val="006C2B8D"/>
    <w:rsid w:val="006C7733"/>
    <w:rsid w:val="006D2430"/>
    <w:rsid w:val="006D626E"/>
    <w:rsid w:val="006E3D3F"/>
    <w:rsid w:val="006E3EDA"/>
    <w:rsid w:val="006E4F10"/>
    <w:rsid w:val="006E6521"/>
    <w:rsid w:val="006E66D0"/>
    <w:rsid w:val="006E792A"/>
    <w:rsid w:val="006F03AB"/>
    <w:rsid w:val="006F3D5F"/>
    <w:rsid w:val="006F4A2B"/>
    <w:rsid w:val="006F5889"/>
    <w:rsid w:val="006F75C2"/>
    <w:rsid w:val="00700FE1"/>
    <w:rsid w:val="00702833"/>
    <w:rsid w:val="00704A0E"/>
    <w:rsid w:val="0070529A"/>
    <w:rsid w:val="00720261"/>
    <w:rsid w:val="00722CFE"/>
    <w:rsid w:val="0072343A"/>
    <w:rsid w:val="00724412"/>
    <w:rsid w:val="00725545"/>
    <w:rsid w:val="00725D4B"/>
    <w:rsid w:val="00725D62"/>
    <w:rsid w:val="00725DE8"/>
    <w:rsid w:val="00731DAE"/>
    <w:rsid w:val="00732BFC"/>
    <w:rsid w:val="00736E01"/>
    <w:rsid w:val="00750005"/>
    <w:rsid w:val="00751DA2"/>
    <w:rsid w:val="007520B7"/>
    <w:rsid w:val="00753EAC"/>
    <w:rsid w:val="00753F18"/>
    <w:rsid w:val="007549A3"/>
    <w:rsid w:val="00755583"/>
    <w:rsid w:val="007561DD"/>
    <w:rsid w:val="00756502"/>
    <w:rsid w:val="0075704A"/>
    <w:rsid w:val="00761566"/>
    <w:rsid w:val="00762942"/>
    <w:rsid w:val="007705F4"/>
    <w:rsid w:val="00770FD2"/>
    <w:rsid w:val="007713B2"/>
    <w:rsid w:val="007774A7"/>
    <w:rsid w:val="00780ECD"/>
    <w:rsid w:val="007912B1"/>
    <w:rsid w:val="00791C87"/>
    <w:rsid w:val="007921C2"/>
    <w:rsid w:val="00792571"/>
    <w:rsid w:val="00793B98"/>
    <w:rsid w:val="00794226"/>
    <w:rsid w:val="007942F1"/>
    <w:rsid w:val="0079745D"/>
    <w:rsid w:val="007A08AC"/>
    <w:rsid w:val="007A15A1"/>
    <w:rsid w:val="007A23AC"/>
    <w:rsid w:val="007A2789"/>
    <w:rsid w:val="007A2D8F"/>
    <w:rsid w:val="007A66E3"/>
    <w:rsid w:val="007B1D79"/>
    <w:rsid w:val="007B2E2D"/>
    <w:rsid w:val="007C0749"/>
    <w:rsid w:val="007C31D6"/>
    <w:rsid w:val="007C3DEA"/>
    <w:rsid w:val="007C5224"/>
    <w:rsid w:val="007C7200"/>
    <w:rsid w:val="007D382F"/>
    <w:rsid w:val="007D6650"/>
    <w:rsid w:val="007E08F3"/>
    <w:rsid w:val="007E4C31"/>
    <w:rsid w:val="007E7718"/>
    <w:rsid w:val="007F11EB"/>
    <w:rsid w:val="007F17FF"/>
    <w:rsid w:val="007F4A9A"/>
    <w:rsid w:val="007F5E2E"/>
    <w:rsid w:val="007F769F"/>
    <w:rsid w:val="007F79CB"/>
    <w:rsid w:val="00801884"/>
    <w:rsid w:val="0080394E"/>
    <w:rsid w:val="00804128"/>
    <w:rsid w:val="00810396"/>
    <w:rsid w:val="00811D42"/>
    <w:rsid w:val="008124F8"/>
    <w:rsid w:val="00813150"/>
    <w:rsid w:val="00814FA0"/>
    <w:rsid w:val="0081586E"/>
    <w:rsid w:val="00816CFD"/>
    <w:rsid w:val="00816E4D"/>
    <w:rsid w:val="00817CF0"/>
    <w:rsid w:val="008238B3"/>
    <w:rsid w:val="0082432A"/>
    <w:rsid w:val="0082731C"/>
    <w:rsid w:val="00830E81"/>
    <w:rsid w:val="00831BB1"/>
    <w:rsid w:val="008345F7"/>
    <w:rsid w:val="0083579E"/>
    <w:rsid w:val="00837CA3"/>
    <w:rsid w:val="00842F42"/>
    <w:rsid w:val="008475AA"/>
    <w:rsid w:val="00850F97"/>
    <w:rsid w:val="00851975"/>
    <w:rsid w:val="008539D0"/>
    <w:rsid w:val="00860026"/>
    <w:rsid w:val="008637E6"/>
    <w:rsid w:val="00863AA1"/>
    <w:rsid w:val="00864A08"/>
    <w:rsid w:val="008671DF"/>
    <w:rsid w:val="00867473"/>
    <w:rsid w:val="00867A92"/>
    <w:rsid w:val="0087025C"/>
    <w:rsid w:val="008720AB"/>
    <w:rsid w:val="008736CB"/>
    <w:rsid w:val="00874F2C"/>
    <w:rsid w:val="00875C8A"/>
    <w:rsid w:val="008767FF"/>
    <w:rsid w:val="00876842"/>
    <w:rsid w:val="00877FC2"/>
    <w:rsid w:val="0088269A"/>
    <w:rsid w:val="00883AC9"/>
    <w:rsid w:val="00883DA8"/>
    <w:rsid w:val="00884183"/>
    <w:rsid w:val="00884C25"/>
    <w:rsid w:val="008856B2"/>
    <w:rsid w:val="00887E98"/>
    <w:rsid w:val="00891864"/>
    <w:rsid w:val="008929CE"/>
    <w:rsid w:val="00892D6F"/>
    <w:rsid w:val="00894716"/>
    <w:rsid w:val="00895B4E"/>
    <w:rsid w:val="00895E0E"/>
    <w:rsid w:val="008A24EF"/>
    <w:rsid w:val="008A45AC"/>
    <w:rsid w:val="008A51F8"/>
    <w:rsid w:val="008A582D"/>
    <w:rsid w:val="008B0714"/>
    <w:rsid w:val="008B2F8B"/>
    <w:rsid w:val="008B3EEA"/>
    <w:rsid w:val="008B5201"/>
    <w:rsid w:val="008B65F1"/>
    <w:rsid w:val="008B690D"/>
    <w:rsid w:val="008B797C"/>
    <w:rsid w:val="008B7B1C"/>
    <w:rsid w:val="008C1481"/>
    <w:rsid w:val="008C1972"/>
    <w:rsid w:val="008C1EF8"/>
    <w:rsid w:val="008C2001"/>
    <w:rsid w:val="008C218A"/>
    <w:rsid w:val="008C2625"/>
    <w:rsid w:val="008C5749"/>
    <w:rsid w:val="008C7124"/>
    <w:rsid w:val="008D2460"/>
    <w:rsid w:val="008E187F"/>
    <w:rsid w:val="008E4838"/>
    <w:rsid w:val="008E551F"/>
    <w:rsid w:val="008E72E0"/>
    <w:rsid w:val="008F0D85"/>
    <w:rsid w:val="008F1119"/>
    <w:rsid w:val="008F5FF0"/>
    <w:rsid w:val="008F7439"/>
    <w:rsid w:val="009008BA"/>
    <w:rsid w:val="009016D9"/>
    <w:rsid w:val="00904E32"/>
    <w:rsid w:val="00905451"/>
    <w:rsid w:val="009077A1"/>
    <w:rsid w:val="00912DDC"/>
    <w:rsid w:val="0091611D"/>
    <w:rsid w:val="009179FC"/>
    <w:rsid w:val="0092043E"/>
    <w:rsid w:val="00920A18"/>
    <w:rsid w:val="00922E8C"/>
    <w:rsid w:val="00923A8F"/>
    <w:rsid w:val="00923B22"/>
    <w:rsid w:val="00926EFA"/>
    <w:rsid w:val="00927BF8"/>
    <w:rsid w:val="00930C0E"/>
    <w:rsid w:val="00931D40"/>
    <w:rsid w:val="00932B2C"/>
    <w:rsid w:val="0093342E"/>
    <w:rsid w:val="00935CA6"/>
    <w:rsid w:val="0093786A"/>
    <w:rsid w:val="009404C7"/>
    <w:rsid w:val="00942C8A"/>
    <w:rsid w:val="009631CB"/>
    <w:rsid w:val="009644A5"/>
    <w:rsid w:val="00967B45"/>
    <w:rsid w:val="0097280C"/>
    <w:rsid w:val="009751B9"/>
    <w:rsid w:val="00983B56"/>
    <w:rsid w:val="0098578B"/>
    <w:rsid w:val="0098594C"/>
    <w:rsid w:val="00986069"/>
    <w:rsid w:val="009869A0"/>
    <w:rsid w:val="0099093D"/>
    <w:rsid w:val="00991E41"/>
    <w:rsid w:val="00994201"/>
    <w:rsid w:val="00995E21"/>
    <w:rsid w:val="009A2485"/>
    <w:rsid w:val="009A2557"/>
    <w:rsid w:val="009A40D6"/>
    <w:rsid w:val="009A58FD"/>
    <w:rsid w:val="009B12F9"/>
    <w:rsid w:val="009B1896"/>
    <w:rsid w:val="009B28DA"/>
    <w:rsid w:val="009B3711"/>
    <w:rsid w:val="009C1168"/>
    <w:rsid w:val="009C3741"/>
    <w:rsid w:val="009C374D"/>
    <w:rsid w:val="009C4760"/>
    <w:rsid w:val="009C6B3E"/>
    <w:rsid w:val="009C7366"/>
    <w:rsid w:val="009D74D3"/>
    <w:rsid w:val="009F1564"/>
    <w:rsid w:val="009F4DB8"/>
    <w:rsid w:val="009F5367"/>
    <w:rsid w:val="009F73DD"/>
    <w:rsid w:val="00A01042"/>
    <w:rsid w:val="00A01610"/>
    <w:rsid w:val="00A02FF0"/>
    <w:rsid w:val="00A03AC6"/>
    <w:rsid w:val="00A117D7"/>
    <w:rsid w:val="00A25003"/>
    <w:rsid w:val="00A257BA"/>
    <w:rsid w:val="00A25FB2"/>
    <w:rsid w:val="00A3158B"/>
    <w:rsid w:val="00A31EF2"/>
    <w:rsid w:val="00A33910"/>
    <w:rsid w:val="00A34095"/>
    <w:rsid w:val="00A34CF4"/>
    <w:rsid w:val="00A356C7"/>
    <w:rsid w:val="00A35B09"/>
    <w:rsid w:val="00A35E1F"/>
    <w:rsid w:val="00A35FCE"/>
    <w:rsid w:val="00A37EE9"/>
    <w:rsid w:val="00A4000E"/>
    <w:rsid w:val="00A42BCF"/>
    <w:rsid w:val="00A456E0"/>
    <w:rsid w:val="00A4625B"/>
    <w:rsid w:val="00A468B2"/>
    <w:rsid w:val="00A46B3C"/>
    <w:rsid w:val="00A5356B"/>
    <w:rsid w:val="00A548F2"/>
    <w:rsid w:val="00A54C2A"/>
    <w:rsid w:val="00A5661A"/>
    <w:rsid w:val="00A63522"/>
    <w:rsid w:val="00A65D48"/>
    <w:rsid w:val="00A72FB9"/>
    <w:rsid w:val="00A7348A"/>
    <w:rsid w:val="00A73CAB"/>
    <w:rsid w:val="00A83EC8"/>
    <w:rsid w:val="00A862A0"/>
    <w:rsid w:val="00A86C7D"/>
    <w:rsid w:val="00A9357B"/>
    <w:rsid w:val="00A96243"/>
    <w:rsid w:val="00A965B9"/>
    <w:rsid w:val="00A96681"/>
    <w:rsid w:val="00AA17E7"/>
    <w:rsid w:val="00AA5EA9"/>
    <w:rsid w:val="00AA6449"/>
    <w:rsid w:val="00AA6730"/>
    <w:rsid w:val="00AB58BC"/>
    <w:rsid w:val="00AC02FC"/>
    <w:rsid w:val="00AC1CB3"/>
    <w:rsid w:val="00AC477E"/>
    <w:rsid w:val="00AC4CE9"/>
    <w:rsid w:val="00AC5DCC"/>
    <w:rsid w:val="00AC6EA2"/>
    <w:rsid w:val="00AC7C74"/>
    <w:rsid w:val="00AC7E9E"/>
    <w:rsid w:val="00AD2B6B"/>
    <w:rsid w:val="00AD3C8E"/>
    <w:rsid w:val="00AD6A4D"/>
    <w:rsid w:val="00AD7198"/>
    <w:rsid w:val="00AE0F33"/>
    <w:rsid w:val="00AE1C89"/>
    <w:rsid w:val="00AE2513"/>
    <w:rsid w:val="00AF2017"/>
    <w:rsid w:val="00AF286A"/>
    <w:rsid w:val="00AF5343"/>
    <w:rsid w:val="00B04661"/>
    <w:rsid w:val="00B05431"/>
    <w:rsid w:val="00B11204"/>
    <w:rsid w:val="00B12DCA"/>
    <w:rsid w:val="00B12F90"/>
    <w:rsid w:val="00B13E1F"/>
    <w:rsid w:val="00B1461D"/>
    <w:rsid w:val="00B153E2"/>
    <w:rsid w:val="00B17D09"/>
    <w:rsid w:val="00B204BE"/>
    <w:rsid w:val="00B27702"/>
    <w:rsid w:val="00B27FFC"/>
    <w:rsid w:val="00B31227"/>
    <w:rsid w:val="00B31360"/>
    <w:rsid w:val="00B3187F"/>
    <w:rsid w:val="00B32F37"/>
    <w:rsid w:val="00B33E01"/>
    <w:rsid w:val="00B420E3"/>
    <w:rsid w:val="00B50CC9"/>
    <w:rsid w:val="00B54222"/>
    <w:rsid w:val="00B55DFC"/>
    <w:rsid w:val="00B60CE5"/>
    <w:rsid w:val="00B612DC"/>
    <w:rsid w:val="00B61897"/>
    <w:rsid w:val="00B61D2A"/>
    <w:rsid w:val="00B63FF5"/>
    <w:rsid w:val="00B67D95"/>
    <w:rsid w:val="00B72B3B"/>
    <w:rsid w:val="00B73846"/>
    <w:rsid w:val="00B73CB6"/>
    <w:rsid w:val="00B73CE0"/>
    <w:rsid w:val="00B81189"/>
    <w:rsid w:val="00B81776"/>
    <w:rsid w:val="00B82347"/>
    <w:rsid w:val="00B84948"/>
    <w:rsid w:val="00B91274"/>
    <w:rsid w:val="00B9209F"/>
    <w:rsid w:val="00B924B3"/>
    <w:rsid w:val="00B94457"/>
    <w:rsid w:val="00B95549"/>
    <w:rsid w:val="00BA3348"/>
    <w:rsid w:val="00BA43CA"/>
    <w:rsid w:val="00BB2FAC"/>
    <w:rsid w:val="00BB6153"/>
    <w:rsid w:val="00BB7C58"/>
    <w:rsid w:val="00BD0E4E"/>
    <w:rsid w:val="00BD488C"/>
    <w:rsid w:val="00BD55EE"/>
    <w:rsid w:val="00BD599E"/>
    <w:rsid w:val="00BD6717"/>
    <w:rsid w:val="00BD7587"/>
    <w:rsid w:val="00BE1971"/>
    <w:rsid w:val="00BE4830"/>
    <w:rsid w:val="00BE6657"/>
    <w:rsid w:val="00BF21E4"/>
    <w:rsid w:val="00BF4FD5"/>
    <w:rsid w:val="00C0283C"/>
    <w:rsid w:val="00C04523"/>
    <w:rsid w:val="00C0621C"/>
    <w:rsid w:val="00C07558"/>
    <w:rsid w:val="00C1073D"/>
    <w:rsid w:val="00C12F70"/>
    <w:rsid w:val="00C1548F"/>
    <w:rsid w:val="00C15E6F"/>
    <w:rsid w:val="00C17439"/>
    <w:rsid w:val="00C20906"/>
    <w:rsid w:val="00C20F49"/>
    <w:rsid w:val="00C22AF7"/>
    <w:rsid w:val="00C22E6C"/>
    <w:rsid w:val="00C23748"/>
    <w:rsid w:val="00C3133F"/>
    <w:rsid w:val="00C32B0C"/>
    <w:rsid w:val="00C33452"/>
    <w:rsid w:val="00C34BAA"/>
    <w:rsid w:val="00C35E95"/>
    <w:rsid w:val="00C360A8"/>
    <w:rsid w:val="00C40CD0"/>
    <w:rsid w:val="00C42855"/>
    <w:rsid w:val="00C42E31"/>
    <w:rsid w:val="00C45C96"/>
    <w:rsid w:val="00C516C8"/>
    <w:rsid w:val="00C52486"/>
    <w:rsid w:val="00C549D6"/>
    <w:rsid w:val="00C60F01"/>
    <w:rsid w:val="00C651AE"/>
    <w:rsid w:val="00C70246"/>
    <w:rsid w:val="00C70F68"/>
    <w:rsid w:val="00C71292"/>
    <w:rsid w:val="00C7139D"/>
    <w:rsid w:val="00C72292"/>
    <w:rsid w:val="00C76F8C"/>
    <w:rsid w:val="00C80E34"/>
    <w:rsid w:val="00C826A8"/>
    <w:rsid w:val="00C83C0F"/>
    <w:rsid w:val="00C9566C"/>
    <w:rsid w:val="00C9719B"/>
    <w:rsid w:val="00C97A30"/>
    <w:rsid w:val="00C97A8D"/>
    <w:rsid w:val="00CA0642"/>
    <w:rsid w:val="00CA2BF2"/>
    <w:rsid w:val="00CA3026"/>
    <w:rsid w:val="00CA77F8"/>
    <w:rsid w:val="00CB0F44"/>
    <w:rsid w:val="00CB1B55"/>
    <w:rsid w:val="00CC07AE"/>
    <w:rsid w:val="00CC22C3"/>
    <w:rsid w:val="00CC6FDD"/>
    <w:rsid w:val="00CD0B3E"/>
    <w:rsid w:val="00CD1525"/>
    <w:rsid w:val="00CD1ED6"/>
    <w:rsid w:val="00CD2087"/>
    <w:rsid w:val="00CD3434"/>
    <w:rsid w:val="00CD47F6"/>
    <w:rsid w:val="00CE184D"/>
    <w:rsid w:val="00CE22B5"/>
    <w:rsid w:val="00CE43B9"/>
    <w:rsid w:val="00CF080B"/>
    <w:rsid w:val="00CF11C7"/>
    <w:rsid w:val="00CF2102"/>
    <w:rsid w:val="00CF2DF8"/>
    <w:rsid w:val="00CF34DE"/>
    <w:rsid w:val="00CF41DC"/>
    <w:rsid w:val="00D0101A"/>
    <w:rsid w:val="00D013A9"/>
    <w:rsid w:val="00D01632"/>
    <w:rsid w:val="00D02DC5"/>
    <w:rsid w:val="00D039CF"/>
    <w:rsid w:val="00D0414B"/>
    <w:rsid w:val="00D04F61"/>
    <w:rsid w:val="00D055C9"/>
    <w:rsid w:val="00D05979"/>
    <w:rsid w:val="00D077CD"/>
    <w:rsid w:val="00D13742"/>
    <w:rsid w:val="00D1419A"/>
    <w:rsid w:val="00D20D8F"/>
    <w:rsid w:val="00D2104E"/>
    <w:rsid w:val="00D24436"/>
    <w:rsid w:val="00D25B8F"/>
    <w:rsid w:val="00D278B4"/>
    <w:rsid w:val="00D34527"/>
    <w:rsid w:val="00D526B0"/>
    <w:rsid w:val="00D56453"/>
    <w:rsid w:val="00D62D3F"/>
    <w:rsid w:val="00D657C7"/>
    <w:rsid w:val="00D668DC"/>
    <w:rsid w:val="00D672C3"/>
    <w:rsid w:val="00D70476"/>
    <w:rsid w:val="00D72FA2"/>
    <w:rsid w:val="00D7359B"/>
    <w:rsid w:val="00D73DCB"/>
    <w:rsid w:val="00D73EA5"/>
    <w:rsid w:val="00D74846"/>
    <w:rsid w:val="00D75295"/>
    <w:rsid w:val="00D75809"/>
    <w:rsid w:val="00D761B3"/>
    <w:rsid w:val="00D80845"/>
    <w:rsid w:val="00D83427"/>
    <w:rsid w:val="00D83E1C"/>
    <w:rsid w:val="00D84266"/>
    <w:rsid w:val="00D85A29"/>
    <w:rsid w:val="00D93F8A"/>
    <w:rsid w:val="00D943B3"/>
    <w:rsid w:val="00D95D63"/>
    <w:rsid w:val="00D973EC"/>
    <w:rsid w:val="00DA10B6"/>
    <w:rsid w:val="00DA34B0"/>
    <w:rsid w:val="00DA719D"/>
    <w:rsid w:val="00DA742E"/>
    <w:rsid w:val="00DB04A0"/>
    <w:rsid w:val="00DB07A7"/>
    <w:rsid w:val="00DB30D8"/>
    <w:rsid w:val="00DB4274"/>
    <w:rsid w:val="00DB43DC"/>
    <w:rsid w:val="00DB5E78"/>
    <w:rsid w:val="00DB6912"/>
    <w:rsid w:val="00DC0E7B"/>
    <w:rsid w:val="00DC1DA5"/>
    <w:rsid w:val="00DC71CD"/>
    <w:rsid w:val="00DC7F35"/>
    <w:rsid w:val="00DC7F97"/>
    <w:rsid w:val="00DD0302"/>
    <w:rsid w:val="00DD1B7A"/>
    <w:rsid w:val="00DD63E7"/>
    <w:rsid w:val="00DE2F69"/>
    <w:rsid w:val="00DE3B8D"/>
    <w:rsid w:val="00DE633E"/>
    <w:rsid w:val="00DF6FFF"/>
    <w:rsid w:val="00DF71CD"/>
    <w:rsid w:val="00DF741A"/>
    <w:rsid w:val="00E01E63"/>
    <w:rsid w:val="00E03CBD"/>
    <w:rsid w:val="00E057D6"/>
    <w:rsid w:val="00E05E75"/>
    <w:rsid w:val="00E068FA"/>
    <w:rsid w:val="00E13F7B"/>
    <w:rsid w:val="00E1662D"/>
    <w:rsid w:val="00E16B55"/>
    <w:rsid w:val="00E16C6B"/>
    <w:rsid w:val="00E16D68"/>
    <w:rsid w:val="00E205C1"/>
    <w:rsid w:val="00E21849"/>
    <w:rsid w:val="00E22FF7"/>
    <w:rsid w:val="00E31648"/>
    <w:rsid w:val="00E34F10"/>
    <w:rsid w:val="00E3567C"/>
    <w:rsid w:val="00E430EA"/>
    <w:rsid w:val="00E46C01"/>
    <w:rsid w:val="00E516DE"/>
    <w:rsid w:val="00E519C8"/>
    <w:rsid w:val="00E52D22"/>
    <w:rsid w:val="00E55D1A"/>
    <w:rsid w:val="00E5663D"/>
    <w:rsid w:val="00E6082D"/>
    <w:rsid w:val="00E625F3"/>
    <w:rsid w:val="00E62E05"/>
    <w:rsid w:val="00E64EB0"/>
    <w:rsid w:val="00E72D59"/>
    <w:rsid w:val="00E72EB5"/>
    <w:rsid w:val="00E731C2"/>
    <w:rsid w:val="00E74AE3"/>
    <w:rsid w:val="00E83AD3"/>
    <w:rsid w:val="00E8442D"/>
    <w:rsid w:val="00E84EC5"/>
    <w:rsid w:val="00E86460"/>
    <w:rsid w:val="00E926DF"/>
    <w:rsid w:val="00E943F2"/>
    <w:rsid w:val="00EA02DA"/>
    <w:rsid w:val="00EA2F46"/>
    <w:rsid w:val="00EA51D1"/>
    <w:rsid w:val="00EB0A2B"/>
    <w:rsid w:val="00EB4091"/>
    <w:rsid w:val="00EB5114"/>
    <w:rsid w:val="00EB7B9A"/>
    <w:rsid w:val="00EC1259"/>
    <w:rsid w:val="00EC4A13"/>
    <w:rsid w:val="00EC5792"/>
    <w:rsid w:val="00EC5DA0"/>
    <w:rsid w:val="00EC7A89"/>
    <w:rsid w:val="00ED5CED"/>
    <w:rsid w:val="00ED62A9"/>
    <w:rsid w:val="00EE1AFC"/>
    <w:rsid w:val="00EE2050"/>
    <w:rsid w:val="00EE23A6"/>
    <w:rsid w:val="00EE36D7"/>
    <w:rsid w:val="00EE446F"/>
    <w:rsid w:val="00EE7030"/>
    <w:rsid w:val="00EE73B9"/>
    <w:rsid w:val="00EF0838"/>
    <w:rsid w:val="00EF539D"/>
    <w:rsid w:val="00EF6646"/>
    <w:rsid w:val="00F00D0B"/>
    <w:rsid w:val="00F01FCE"/>
    <w:rsid w:val="00F03B1C"/>
    <w:rsid w:val="00F04327"/>
    <w:rsid w:val="00F04AE4"/>
    <w:rsid w:val="00F06972"/>
    <w:rsid w:val="00F118C4"/>
    <w:rsid w:val="00F1284A"/>
    <w:rsid w:val="00F12AFF"/>
    <w:rsid w:val="00F141F3"/>
    <w:rsid w:val="00F1485E"/>
    <w:rsid w:val="00F174DA"/>
    <w:rsid w:val="00F235EF"/>
    <w:rsid w:val="00F24422"/>
    <w:rsid w:val="00F245F5"/>
    <w:rsid w:val="00F26CE4"/>
    <w:rsid w:val="00F27241"/>
    <w:rsid w:val="00F300C6"/>
    <w:rsid w:val="00F33303"/>
    <w:rsid w:val="00F335A4"/>
    <w:rsid w:val="00F33617"/>
    <w:rsid w:val="00F36CC8"/>
    <w:rsid w:val="00F46F3A"/>
    <w:rsid w:val="00F51068"/>
    <w:rsid w:val="00F51C3B"/>
    <w:rsid w:val="00F52890"/>
    <w:rsid w:val="00F676B2"/>
    <w:rsid w:val="00F67B8F"/>
    <w:rsid w:val="00F71153"/>
    <w:rsid w:val="00F7235C"/>
    <w:rsid w:val="00F7464D"/>
    <w:rsid w:val="00F756E2"/>
    <w:rsid w:val="00F76D7B"/>
    <w:rsid w:val="00F854B2"/>
    <w:rsid w:val="00F8687B"/>
    <w:rsid w:val="00F8731D"/>
    <w:rsid w:val="00F92CD2"/>
    <w:rsid w:val="00F92F18"/>
    <w:rsid w:val="00F95106"/>
    <w:rsid w:val="00F97C1F"/>
    <w:rsid w:val="00FA0012"/>
    <w:rsid w:val="00FA39EF"/>
    <w:rsid w:val="00FA4961"/>
    <w:rsid w:val="00FA646E"/>
    <w:rsid w:val="00FB0383"/>
    <w:rsid w:val="00FB1749"/>
    <w:rsid w:val="00FB29B2"/>
    <w:rsid w:val="00FB78FB"/>
    <w:rsid w:val="00FC222C"/>
    <w:rsid w:val="00FC70F4"/>
    <w:rsid w:val="00FD085F"/>
    <w:rsid w:val="00FD3E7F"/>
    <w:rsid w:val="00FD41DF"/>
    <w:rsid w:val="00FD5549"/>
    <w:rsid w:val="00FD7123"/>
    <w:rsid w:val="00FD7311"/>
    <w:rsid w:val="00FD7D78"/>
    <w:rsid w:val="00FE189C"/>
    <w:rsid w:val="00FE7048"/>
    <w:rsid w:val="00FE716A"/>
    <w:rsid w:val="00FE7B29"/>
    <w:rsid w:val="00FF130B"/>
    <w:rsid w:val="00FF2C22"/>
    <w:rsid w:val="00FF70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5D7F5BAF-B0CE-4618-B7A3-5B0C3FA53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CE5"/>
    <w:pPr>
      <w:widowControl/>
    </w:pPr>
    <w:rPr>
      <w:rFonts w:ascii="Times New Roman" w:eastAsia="Times New Roman" w:hAnsi="Times New Roman" w:cs="Times New Roman"/>
      <w:lang w:eastAsia="pl-PL" w:bidi="ar-SA"/>
    </w:rPr>
  </w:style>
  <w:style w:type="paragraph" w:styleId="Heading1">
    <w:name w:val="heading 1"/>
    <w:basedOn w:val="Normal"/>
    <w:next w:val="Normal"/>
    <w:link w:val="Heading1Char"/>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Heading2">
    <w:name w:val="heading 2"/>
    <w:basedOn w:val="Normal"/>
    <w:link w:val="Heading2Char"/>
    <w:uiPriority w:val="9"/>
    <w:qFormat/>
    <w:rsid w:val="00560F14"/>
    <w:pPr>
      <w:spacing w:before="120" w:after="120"/>
      <w:outlineLvl w:val="1"/>
    </w:pPr>
    <w:rPr>
      <w:rFonts w:ascii="Arial" w:hAnsi="Arial"/>
      <w:b/>
      <w:bCs/>
      <w:sz w:val="20"/>
      <w:szCs w:val="36"/>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0">
    <w:name w:val="Heading #1_"/>
    <w:basedOn w:val="DefaultParagraphFont"/>
    <w:link w:val="Heading11"/>
    <w:rPr>
      <w:rFonts w:ascii="Arial" w:eastAsia="Arial" w:hAnsi="Arial" w:cs="Arial"/>
      <w:b/>
      <w:bCs/>
      <w:i w:val="0"/>
      <w:iCs w:val="0"/>
      <w:smallCaps w:val="0"/>
      <w:strike w:val="0"/>
      <w:sz w:val="22"/>
      <w:szCs w:val="22"/>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BodyTextChar">
    <w:name w:val="Body Text Char"/>
    <w:basedOn w:val="DefaultParagraphFont"/>
    <w:link w:val="BodyText"/>
    <w:rPr>
      <w:rFonts w:ascii="Arial" w:eastAsia="Arial" w:hAnsi="Arial" w:cs="Arial"/>
      <w:b w:val="0"/>
      <w:bCs w:val="0"/>
      <w:i w:val="0"/>
      <w:iCs w:val="0"/>
      <w:smallCaps w:val="0"/>
      <w:strike w:val="0"/>
      <w:sz w:val="20"/>
      <w:szCs w:val="20"/>
      <w:u w:val="none"/>
    </w:rPr>
  </w:style>
  <w:style w:type="character" w:customStyle="1" w:styleId="Other">
    <w:name w:val="Other_"/>
    <w:basedOn w:val="DefaultParagraphFont"/>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DefaultParagraphFont"/>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DefaultParagraphFont"/>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DefaultParagraphFont"/>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1">
    <w:name w:val="Heading #1"/>
    <w:basedOn w:val="Normal"/>
    <w:link w:val="Heading10"/>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Normal"/>
    <w:link w:val="Headerorfooter2"/>
    <w:pPr>
      <w:widowControl w:val="0"/>
      <w:shd w:val="clear" w:color="auto" w:fill="FFFFFF"/>
    </w:pPr>
    <w:rPr>
      <w:color w:val="000000"/>
      <w:sz w:val="20"/>
      <w:szCs w:val="20"/>
      <w:lang w:eastAsia="lt-LT" w:bidi="lt-LT"/>
    </w:rPr>
  </w:style>
  <w:style w:type="paragraph" w:styleId="BodyText">
    <w:name w:val="Body Text"/>
    <w:basedOn w:val="Normal"/>
    <w:link w:val="BodyTextChar"/>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Normal"/>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Normal"/>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Normal"/>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Normal"/>
    <w:link w:val="Bodytext3"/>
    <w:pPr>
      <w:widowControl w:val="0"/>
      <w:shd w:val="clear" w:color="auto" w:fill="FFFFFF"/>
      <w:spacing w:after="140"/>
      <w:ind w:firstLine="300"/>
    </w:pPr>
    <w:rPr>
      <w:color w:val="000000"/>
      <w:sz w:val="22"/>
      <w:szCs w:val="22"/>
      <w:lang w:eastAsia="lt-LT" w:bidi="lt-LT"/>
    </w:rPr>
  </w:style>
  <w:style w:type="paragraph" w:styleId="BalloonText">
    <w:name w:val="Balloon Text"/>
    <w:basedOn w:val="Normal"/>
    <w:link w:val="BalloonTextChar"/>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BalloonTextChar">
    <w:name w:val="Balloon Text Char"/>
    <w:basedOn w:val="DefaultParagraphFont"/>
    <w:link w:val="BalloonText"/>
    <w:uiPriority w:val="99"/>
    <w:semiHidden/>
    <w:rsid w:val="0001369F"/>
    <w:rPr>
      <w:rFonts w:ascii="Segoe UI" w:hAnsi="Segoe UI" w:cs="Segoe UI"/>
      <w:color w:val="000000"/>
      <w:sz w:val="18"/>
      <w:szCs w:val="18"/>
    </w:rPr>
  </w:style>
  <w:style w:type="paragraph" w:styleId="ListParagraph">
    <w:name w:val="List Paragraph"/>
    <w:aliases w:val="Numbering,ERP-List Paragraph,List Paragraph11,List Paragraph111,Medium Grid 1 - Accent 21,List Paragraph2,Buletai,List Paragraph21,lp1,Bullet 1,Use Case List Paragraph,Sąrašo pastraipa1,List Paragraph1,Bullet EY,Paragraph"/>
    <w:basedOn w:val="Normal"/>
    <w:link w:val="ListParagraphChar"/>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aliases w:val="Numbering Char,ERP-List Paragraph Char,List Paragraph11 Char,List Paragraph111 Char,Medium Grid 1 - Accent 21 Char,List Paragraph2 Char,Buletai Char,List Paragraph21 Char,lp1 Char,Bullet 1 Char,Use Case List Paragraph Char"/>
    <w:link w:val="ListParagraph"/>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DefaultParagraphFont"/>
    <w:rsid w:val="00135A94"/>
  </w:style>
  <w:style w:type="table" w:styleId="TableGrid">
    <w:name w:val="Table Grid"/>
    <w:basedOn w:val="TableNorma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HeaderChar">
    <w:name w:val="Header Char"/>
    <w:basedOn w:val="DefaultParagraphFont"/>
    <w:link w:val="Header"/>
    <w:uiPriority w:val="99"/>
    <w:rsid w:val="00AC7E9E"/>
    <w:rPr>
      <w:color w:val="000000"/>
    </w:rPr>
  </w:style>
  <w:style w:type="paragraph" w:styleId="Footer">
    <w:name w:val="footer"/>
    <w:basedOn w:val="Normal"/>
    <w:link w:val="Foot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FooterChar">
    <w:name w:val="Footer Char"/>
    <w:basedOn w:val="DefaultParagraphFont"/>
    <w:link w:val="Footer"/>
    <w:uiPriority w:val="99"/>
    <w:rsid w:val="00AC7E9E"/>
    <w:rPr>
      <w:color w:val="000000"/>
    </w:rPr>
  </w:style>
  <w:style w:type="paragraph" w:styleId="NormalWeb">
    <w:name w:val="Normal (Web)"/>
    <w:basedOn w:val="Normal"/>
    <w:uiPriority w:val="99"/>
    <w:unhideWhenUsed/>
    <w:rsid w:val="00E84EC5"/>
    <w:pPr>
      <w:spacing w:before="100" w:beforeAutospacing="1" w:after="100" w:afterAutospacing="1"/>
    </w:pPr>
    <w:rPr>
      <w:lang w:val="pl-PL"/>
    </w:rPr>
  </w:style>
  <w:style w:type="character" w:styleId="Strong">
    <w:name w:val="Strong"/>
    <w:basedOn w:val="DefaultParagraphFont"/>
    <w:uiPriority w:val="22"/>
    <w:qFormat/>
    <w:rsid w:val="00E84EC5"/>
    <w:rPr>
      <w:b/>
      <w:bCs/>
    </w:rPr>
  </w:style>
  <w:style w:type="character" w:customStyle="1" w:styleId="Heading2Char">
    <w:name w:val="Heading 2 Char"/>
    <w:basedOn w:val="DefaultParagraphFont"/>
    <w:link w:val="Heading2"/>
    <w:uiPriority w:val="9"/>
    <w:rsid w:val="00560F14"/>
    <w:rPr>
      <w:rFonts w:ascii="Arial" w:eastAsia="Times New Roman" w:hAnsi="Arial" w:cs="Times New Roman"/>
      <w:b/>
      <w:bCs/>
      <w:sz w:val="20"/>
      <w:szCs w:val="36"/>
      <w:lang w:val="pl-PL" w:eastAsia="pl-PL" w:bidi="ar-SA"/>
    </w:rPr>
  </w:style>
  <w:style w:type="character" w:styleId="CommentReference">
    <w:name w:val="annotation reference"/>
    <w:basedOn w:val="DefaultParagraphFont"/>
    <w:semiHidden/>
    <w:unhideWhenUsed/>
    <w:rsid w:val="007A2D8F"/>
    <w:rPr>
      <w:sz w:val="16"/>
      <w:szCs w:val="16"/>
    </w:rPr>
  </w:style>
  <w:style w:type="paragraph" w:styleId="CommentText">
    <w:name w:val="annotation text"/>
    <w:basedOn w:val="Normal"/>
    <w:link w:val="CommentTextChar"/>
    <w:unhideWhenUsed/>
    <w:rsid w:val="007A2D8F"/>
    <w:pPr>
      <w:widowControl w:val="0"/>
    </w:pPr>
    <w:rPr>
      <w:rFonts w:ascii="Courier New" w:eastAsia="Courier New" w:hAnsi="Courier New" w:cs="Courier New"/>
      <w:color w:val="000000"/>
      <w:sz w:val="20"/>
      <w:szCs w:val="20"/>
      <w:lang w:eastAsia="lt-LT" w:bidi="lt-LT"/>
    </w:rPr>
  </w:style>
  <w:style w:type="character" w:customStyle="1" w:styleId="CommentTextChar">
    <w:name w:val="Comment Text Char"/>
    <w:basedOn w:val="DefaultParagraphFont"/>
    <w:link w:val="CommentText"/>
    <w:rsid w:val="007A2D8F"/>
    <w:rPr>
      <w:color w:val="000000"/>
      <w:sz w:val="20"/>
      <w:szCs w:val="20"/>
    </w:rPr>
  </w:style>
  <w:style w:type="paragraph" w:styleId="CommentSubject">
    <w:name w:val="annotation subject"/>
    <w:basedOn w:val="CommentText"/>
    <w:next w:val="CommentText"/>
    <w:link w:val="CommentSubjectChar"/>
    <w:uiPriority w:val="99"/>
    <w:semiHidden/>
    <w:unhideWhenUsed/>
    <w:rsid w:val="007A2D8F"/>
    <w:rPr>
      <w:b/>
      <w:bCs/>
    </w:rPr>
  </w:style>
  <w:style w:type="character" w:customStyle="1" w:styleId="CommentSubjectChar">
    <w:name w:val="Comment Subject Char"/>
    <w:basedOn w:val="CommentTextChar"/>
    <w:link w:val="CommentSubject"/>
    <w:uiPriority w:val="99"/>
    <w:semiHidden/>
    <w:rsid w:val="007A2D8F"/>
    <w:rPr>
      <w:b/>
      <w:bCs/>
      <w:color w:val="000000"/>
      <w:sz w:val="20"/>
      <w:szCs w:val="20"/>
    </w:rPr>
  </w:style>
  <w:style w:type="character" w:customStyle="1" w:styleId="Heading1Char">
    <w:name w:val="Heading 1 Char"/>
    <w:basedOn w:val="DefaultParagraphFont"/>
    <w:link w:val="Heading1"/>
    <w:uiPriority w:val="9"/>
    <w:rsid w:val="003B474E"/>
    <w:rPr>
      <w:rFonts w:ascii="Arial" w:eastAsiaTheme="majorEastAsia" w:hAnsi="Arial" w:cstheme="majorBidi"/>
      <w:b/>
      <w:color w:val="000000" w:themeColor="text1"/>
      <w:szCs w:val="32"/>
    </w:rPr>
  </w:style>
  <w:style w:type="character" w:styleId="Hyperlink">
    <w:name w:val="Hyperlink"/>
    <w:basedOn w:val="DefaultParagraphFont"/>
    <w:uiPriority w:val="99"/>
    <w:unhideWhenUsed/>
    <w:rsid w:val="002C39C7"/>
    <w:rPr>
      <w:color w:val="0563C1" w:themeColor="hyperlink"/>
      <w:u w:val="single"/>
    </w:rPr>
  </w:style>
  <w:style w:type="character" w:customStyle="1" w:styleId="Nierozpoznanawzmianka1">
    <w:name w:val="Nierozpoznana wzmianka1"/>
    <w:basedOn w:val="DefaultParagraphFont"/>
    <w:uiPriority w:val="99"/>
    <w:semiHidden/>
    <w:unhideWhenUsed/>
    <w:rsid w:val="002C39C7"/>
    <w:rPr>
      <w:color w:val="605E5C"/>
      <w:shd w:val="clear" w:color="auto" w:fill="E1DFDD"/>
    </w:rPr>
  </w:style>
  <w:style w:type="paragraph" w:styleId="Revision">
    <w:name w:val="Revision"/>
    <w:hidden/>
    <w:uiPriority w:val="99"/>
    <w:semiHidden/>
    <w:rsid w:val="00942C8A"/>
    <w:pPr>
      <w:widowControl/>
    </w:pPr>
    <w:rPr>
      <w:color w:val="000000"/>
    </w:rPr>
  </w:style>
  <w:style w:type="character" w:styleId="FollowedHyperlink">
    <w:name w:val="FollowedHyperlink"/>
    <w:basedOn w:val="DefaultParagraphFont"/>
    <w:uiPriority w:val="99"/>
    <w:semiHidden/>
    <w:unhideWhenUsed/>
    <w:rsid w:val="0019499A"/>
    <w:rPr>
      <w:color w:val="954F72" w:themeColor="followedHyperlink"/>
      <w:u w:val="single"/>
    </w:rPr>
  </w:style>
  <w:style w:type="character" w:styleId="UnresolvedMention">
    <w:name w:val="Unresolved Mention"/>
    <w:basedOn w:val="DefaultParagraphFont"/>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0">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OC1">
    <w:name w:val="toc 1"/>
    <w:basedOn w:val="Normal"/>
    <w:next w:val="Normal"/>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OC2">
    <w:name w:val="toc 2"/>
    <w:basedOn w:val="Normal"/>
    <w:next w:val="Normal"/>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OC3">
    <w:name w:val="toc 3"/>
    <w:basedOn w:val="Normal"/>
    <w:next w:val="Normal"/>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OC4">
    <w:name w:val="toc 4"/>
    <w:basedOn w:val="Normal"/>
    <w:next w:val="Normal"/>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OC5">
    <w:name w:val="toc 5"/>
    <w:basedOn w:val="Normal"/>
    <w:next w:val="Normal"/>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OC6">
    <w:name w:val="toc 6"/>
    <w:basedOn w:val="Normal"/>
    <w:next w:val="Normal"/>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OC7">
    <w:name w:val="toc 7"/>
    <w:basedOn w:val="Normal"/>
    <w:next w:val="Normal"/>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OC8">
    <w:name w:val="toc 8"/>
    <w:basedOn w:val="Normal"/>
    <w:next w:val="Normal"/>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OC9">
    <w:name w:val="toc 9"/>
    <w:basedOn w:val="Normal"/>
    <w:next w:val="Normal"/>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DefaultParagraphFont"/>
    <w:rsid w:val="00B60CE5"/>
  </w:style>
  <w:style w:type="character" w:customStyle="1" w:styleId="normaltextrun">
    <w:name w:val="normaltextrun"/>
    <w:basedOn w:val="DefaultParagraphFont"/>
    <w:rsid w:val="00F01FCE"/>
  </w:style>
  <w:style w:type="character" w:customStyle="1" w:styleId="eop">
    <w:name w:val="eop"/>
    <w:basedOn w:val="DefaultParagraphFont"/>
    <w:rsid w:val="00F01FCE"/>
  </w:style>
  <w:style w:type="character" w:customStyle="1" w:styleId="ui-provider">
    <w:name w:val="ui-provider"/>
    <w:basedOn w:val="DefaultParagraphFont"/>
    <w:rsid w:val="00381FE5"/>
  </w:style>
  <w:style w:type="paragraph" w:customStyle="1" w:styleId="xxmsonormal">
    <w:name w:val="x_x_msonormal"/>
    <w:basedOn w:val="Normal"/>
    <w:rsid w:val="00482531"/>
    <w:rPr>
      <w:rFonts w:ascii="Calibri" w:eastAsiaTheme="minorHAnsi" w:hAnsi="Calibri" w:cs="Calibri"/>
      <w:sz w:val="22"/>
      <w:szCs w:val="22"/>
      <w:lang w:eastAsia="lt-LT"/>
    </w:rPr>
  </w:style>
  <w:style w:type="paragraph" w:customStyle="1" w:styleId="xxmsolistparagraph">
    <w:name w:val="x_x_msolistparagraph"/>
    <w:basedOn w:val="Normal"/>
    <w:rsid w:val="00482531"/>
    <w:pPr>
      <w:spacing w:before="100" w:beforeAutospacing="1" w:after="100" w:afterAutospacing="1"/>
    </w:pPr>
    <w:rPr>
      <w:rFonts w:ascii="Calibri" w:eastAsiaTheme="minorHAnsi" w:hAnsi="Calibri" w:cs="Calibri"/>
      <w:sz w:val="22"/>
      <w:szCs w:val="22"/>
      <w:lang w:eastAsia="lt-LT"/>
    </w:rPr>
  </w:style>
  <w:style w:type="paragraph" w:customStyle="1" w:styleId="paragraph">
    <w:name w:val="paragraph"/>
    <w:basedOn w:val="Normal"/>
    <w:rsid w:val="006D626E"/>
    <w:pPr>
      <w:spacing w:before="100" w:beforeAutospacing="1" w:after="100" w:afterAutospacing="1"/>
    </w:pPr>
    <w:rPr>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218053838">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F14723F4E74CABB1B0FCA3E1616A8E"/>
        <w:category>
          <w:name w:val="Bendrosios nuostatos"/>
          <w:gallery w:val="placeholder"/>
        </w:category>
        <w:types>
          <w:type w:val="bbPlcHdr"/>
        </w:types>
        <w:behaviors>
          <w:behavior w:val="content"/>
        </w:behaviors>
        <w:guid w:val="{014140C5-A705-46A5-973E-0DE4837925E1}"/>
      </w:docPartPr>
      <w:docPartBody>
        <w:p w:rsidR="004A18C8" w:rsidRDefault="004A18C8" w:rsidP="004A18C8">
          <w:pPr>
            <w:pStyle w:val="D2F14723F4E74CABB1B0FCA3E1616A8E"/>
          </w:pPr>
          <w:r>
            <w:rPr>
              <w:rFonts w:cs="Arial"/>
            </w:rPr>
            <w:t>nurodau</w:t>
          </w:r>
        </w:p>
      </w:docPartBody>
    </w:docPart>
    <w:docPart>
      <w:docPartPr>
        <w:name w:val="A58F4F9D8BDE419EB7DAB8B1D27C7508"/>
        <w:category>
          <w:name w:val="Bendrosios nuostatos"/>
          <w:gallery w:val="placeholder"/>
        </w:category>
        <w:types>
          <w:type w:val="bbPlcHdr"/>
        </w:types>
        <w:behaviors>
          <w:behavior w:val="content"/>
        </w:behaviors>
        <w:guid w:val="{FF834774-7E71-4F29-B25B-A0FDBCA85B37}"/>
      </w:docPartPr>
      <w:docPartBody>
        <w:p w:rsidR="004A18C8" w:rsidRDefault="004A18C8" w:rsidP="004A18C8">
          <w:pPr>
            <w:pStyle w:val="A58F4F9D8BDE419EB7DAB8B1D27C7508"/>
          </w:pPr>
          <w:r>
            <w:rPr>
              <w:rFonts w:cs="Arial"/>
            </w:rPr>
            <w:t>nurodau</w:t>
          </w:r>
        </w:p>
      </w:docPartBody>
    </w:docPart>
    <w:docPart>
      <w:docPartPr>
        <w:name w:val="6FB72A8767BC4A1E831FAF40F344FAAA"/>
        <w:category>
          <w:name w:val="Bendrosios nuostatos"/>
          <w:gallery w:val="placeholder"/>
        </w:category>
        <w:types>
          <w:type w:val="bbPlcHdr"/>
        </w:types>
        <w:behaviors>
          <w:behavior w:val="content"/>
        </w:behaviors>
        <w:guid w:val="{44290F42-CAB6-4121-BD01-538C9BD03A98}"/>
      </w:docPartPr>
      <w:docPartBody>
        <w:p w:rsidR="007C2CF5" w:rsidRDefault="007C2CF5" w:rsidP="007C2CF5">
          <w:pPr>
            <w:pStyle w:val="6FB72A8767BC4A1E831FAF40F344FAAA"/>
          </w:pPr>
          <w:r>
            <w:rPr>
              <w:rFonts w:cs="Arial"/>
            </w:rPr>
            <w:t>nuroda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roman"/>
    <w:pitch w:val="default"/>
  </w:font>
  <w:font w:name="Abadi MT Condensed Light">
    <w:altName w:val="Calibri"/>
    <w:charset w:val="4D"/>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8C8"/>
    <w:rsid w:val="00074DF2"/>
    <w:rsid w:val="000A3586"/>
    <w:rsid w:val="001A3B66"/>
    <w:rsid w:val="00210661"/>
    <w:rsid w:val="0022343E"/>
    <w:rsid w:val="00260836"/>
    <w:rsid w:val="004A18C8"/>
    <w:rsid w:val="004F379E"/>
    <w:rsid w:val="00556817"/>
    <w:rsid w:val="006077F5"/>
    <w:rsid w:val="00647B1B"/>
    <w:rsid w:val="007C2CF5"/>
    <w:rsid w:val="007F74F0"/>
    <w:rsid w:val="009D74D3"/>
    <w:rsid w:val="00AC19DA"/>
    <w:rsid w:val="00B507BA"/>
    <w:rsid w:val="00C040C4"/>
    <w:rsid w:val="00C66396"/>
    <w:rsid w:val="00D27FA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2F14723F4E74CABB1B0FCA3E1616A8E">
    <w:name w:val="D2F14723F4E74CABB1B0FCA3E1616A8E"/>
    <w:rsid w:val="004A18C8"/>
  </w:style>
  <w:style w:type="paragraph" w:customStyle="1" w:styleId="A58F4F9D8BDE419EB7DAB8B1D27C7508">
    <w:name w:val="A58F4F9D8BDE419EB7DAB8B1D27C7508"/>
    <w:rsid w:val="004A18C8"/>
  </w:style>
  <w:style w:type="paragraph" w:customStyle="1" w:styleId="6FB72A8767BC4A1E831FAF40F344FAAA">
    <w:name w:val="6FB72A8767BC4A1E831FAF40F344FAAA"/>
    <w:rsid w:val="007C2C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0ff81f-8d6e-490a-9301-caac4298b7fb">
      <Terms xmlns="http://schemas.microsoft.com/office/infopath/2007/PartnerControls"/>
    </lcf76f155ced4ddcb4097134ff3c332f>
    <TaxCatchAll xmlns="24fc6317-c063-4ee8-8087-6d60cd24f46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5681AB322D1347B1F7CBA0195EE3D0" ma:contentTypeVersion="18" ma:contentTypeDescription="Create a new document." ma:contentTypeScope="" ma:versionID="eab76843d59f838596909db7468aded4">
  <xsd:schema xmlns:xsd="http://www.w3.org/2001/XMLSchema" xmlns:xs="http://www.w3.org/2001/XMLSchema" xmlns:p="http://schemas.microsoft.com/office/2006/metadata/properties" xmlns:ns2="600ff81f-8d6e-490a-9301-caac4298b7fb" xmlns:ns3="24fc6317-c063-4ee8-8087-6d60cd24f46a" targetNamespace="http://schemas.microsoft.com/office/2006/metadata/properties" ma:root="true" ma:fieldsID="04b03c5bc99d59fe3787fd2d06cfa470" ns2:_="" ns3:_="">
    <xsd:import namespace="600ff81f-8d6e-490a-9301-caac4298b7fb"/>
    <xsd:import namespace="24fc6317-c063-4ee8-8087-6d60cd24f4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f81f-8d6e-490a-9301-caac4298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4a8a67-bd8a-4395-b6f5-189eb7ec8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fc6317-c063-4ee8-8087-6d60cd24f4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fcba4-891e-46d9-b589-21200ffbf81d}" ma:internalName="TaxCatchAll" ma:showField="CatchAllData" ma:web="24fc6317-c063-4ee8-8087-6d60cd24f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BC10BA-2F7C-46B8-90CE-7D5143651D81}">
  <ds:schemaRefs>
    <ds:schemaRef ds:uri="http://schemas.microsoft.com/sharepoint/v3/contenttype/forms"/>
  </ds:schemaRefs>
</ds:datastoreItem>
</file>

<file path=customXml/itemProps2.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600ff81f-8d6e-490a-9301-caac4298b7fb"/>
    <ds:schemaRef ds:uri="24fc6317-c063-4ee8-8087-6d60cd24f46a"/>
  </ds:schemaRefs>
</ds:datastoreItem>
</file>

<file path=customXml/itemProps3.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4.xml><?xml version="1.0" encoding="utf-8"?>
<ds:datastoreItem xmlns:ds="http://schemas.openxmlformats.org/officeDocument/2006/customXml" ds:itemID="{DD89E46A-454B-4ABC-9938-D8F700AD2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f81f-8d6e-490a-9301-caac4298b7fb"/>
    <ds:schemaRef ds:uri="24fc6317-c063-4ee8-8087-6d60cd24f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Template>
  <TotalTime>62</TotalTime>
  <Pages>2</Pages>
  <Words>2491</Words>
  <Characters>1421</Characters>
  <Application>Microsoft Office Word</Application>
  <DocSecurity>0</DocSecurity>
  <Lines>11</Lines>
  <Paragraphs>7</Paragraphs>
  <ScaleCrop>false</ScaleCrop>
  <HeadingPairs>
    <vt:vector size="6" baseType="variant">
      <vt:variant>
        <vt:lpstr>Title</vt:lpstr>
      </vt:variant>
      <vt:variant>
        <vt:i4>1</vt:i4>
      </vt:variant>
      <vt:variant>
        <vt:lpstr>Pavadinimas</vt:lpstr>
      </vt:variant>
      <vt:variant>
        <vt:i4>1</vt:i4>
      </vt:variant>
      <vt:variant>
        <vt:lpstr>Tytuł</vt:lpstr>
      </vt:variant>
      <vt:variant>
        <vt:i4>1</vt:i4>
      </vt:variant>
    </vt:vector>
  </HeadingPairs>
  <TitlesOfParts>
    <vt:vector size="3" baseType="lpstr">
      <vt:lpstr>EIR_Japoniškas sodas</vt:lpstr>
      <vt:lpstr>EIR_Japoniškas sodas</vt:lpstr>
      <vt:lpstr>EIR_Japoniškas sodas</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R_Japoniškas sodas</dc:title>
  <dc:subject/>
  <dc:creator>Robertas Kontrimovičius</dc:creator>
  <cp:keywords/>
  <cp:lastModifiedBy>Alina Grybauskienė</cp:lastModifiedBy>
  <cp:revision>1</cp:revision>
  <cp:lastPrinted>2021-08-11T22:51:00Z</cp:lastPrinted>
  <dcterms:created xsi:type="dcterms:W3CDTF">2025-07-16T13:20:00Z</dcterms:created>
  <dcterms:modified xsi:type="dcterms:W3CDTF">2026-01-2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681AB322D1347B1F7CBA0195EE3D0</vt:lpwstr>
  </property>
  <property fmtid="{D5CDD505-2E9C-101B-9397-08002B2CF9AE}" pid="3" name="MediaServiceImageTags">
    <vt:lpwstr/>
  </property>
</Properties>
</file>